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3AB0B7" w14:textId="0EBB5095" w:rsidR="008333DD" w:rsidRPr="003E003D" w:rsidRDefault="003E003D" w:rsidP="008333DD">
      <w:pPr>
        <w:spacing w:after="240"/>
        <w:rPr>
          <w:b/>
          <w:lang w:val="de-DE"/>
        </w:rPr>
        <w:sectPr w:rsidR="008333DD" w:rsidRPr="003E003D" w:rsidSect="00C13245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39"/>
          <w:pgMar w:top="1757" w:right="1134" w:bottom="1361" w:left="1191" w:header="774" w:footer="567" w:gutter="0"/>
          <w:cols w:space="708"/>
          <w:titlePg/>
          <w:docGrid w:linePitch="360"/>
        </w:sectPr>
      </w:pPr>
      <w:bookmarkStart w:id="4" w:name="OS_UP_97290D9631494D069EE2FFAB784E8503"/>
      <w:r>
        <w:rPr>
          <w:b/>
          <w:sz w:val="26"/>
          <w:szCs w:val="26"/>
          <w:lang w:val="de-DE"/>
        </w:rPr>
        <w:t>FRAGEBOGEN - KUNDENDATEN</w:t>
      </w:r>
      <w:bookmarkEnd w:id="4"/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2835"/>
        <w:gridCol w:w="6096"/>
        <w:gridCol w:w="850"/>
      </w:tblGrid>
      <w:tr w:rsidR="00C13245" w:rsidRPr="00385535" w14:paraId="6FF7C6E8" w14:textId="77777777" w:rsidTr="00BC4046">
        <w:tc>
          <w:tcPr>
            <w:tcW w:w="9781" w:type="dxa"/>
            <w:gridSpan w:val="3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</w:tcPr>
          <w:p w14:paraId="029A2E88" w14:textId="77777777" w:rsidR="00C13245" w:rsidRPr="00385535" w:rsidRDefault="00C13245" w:rsidP="009A49A4">
            <w:pPr>
              <w:keepLines/>
              <w:spacing w:after="60" w:line="276" w:lineRule="auto"/>
              <w:ind w:left="-227" w:firstLine="108"/>
              <w:rPr>
                <w:b/>
                <w:bCs/>
                <w:sz w:val="20"/>
                <w:szCs w:val="20"/>
                <w:lang w:val="de-DE"/>
              </w:rPr>
            </w:pPr>
            <w:r w:rsidRPr="00385535">
              <w:rPr>
                <w:b/>
                <w:bCs/>
                <w:sz w:val="20"/>
                <w:szCs w:val="20"/>
                <w:lang w:val="de-DE"/>
              </w:rPr>
              <w:t xml:space="preserve">KONTAKTDATEN </w:t>
            </w:r>
          </w:p>
        </w:tc>
      </w:tr>
      <w:tr w:rsidR="00C13245" w:rsidRPr="002126D3" w14:paraId="2435DD1E" w14:textId="77777777" w:rsidTr="00BC4046">
        <w:tc>
          <w:tcPr>
            <w:tcW w:w="9781" w:type="dxa"/>
            <w:gridSpan w:val="3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0F96B8A2" w14:textId="77777777" w:rsidR="00C13245" w:rsidRPr="00385535" w:rsidRDefault="00C13245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Firmensitz / Hauptstandort </w:t>
            </w:r>
          </w:p>
        </w:tc>
      </w:tr>
      <w:tr w:rsidR="00C13245" w:rsidRPr="00385535" w14:paraId="3DB51471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1709F91" w14:textId="77777777" w:rsidR="00C13245" w:rsidRPr="00385535" w:rsidRDefault="00C13245" w:rsidP="000803D4">
            <w:pPr>
              <w:keepNext/>
              <w:keepLines/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Firmen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8A64516" w14:textId="77777777" w:rsidR="00C13245" w:rsidRPr="00385535" w:rsidRDefault="00C13245" w:rsidP="000803D4">
            <w:pPr>
              <w:keepNext/>
              <w:keepLines/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6148E8B0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6DDF669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 xml:space="preserve">Straße </w:t>
            </w:r>
            <w:r>
              <w:rPr>
                <w:sz w:val="20"/>
                <w:szCs w:val="20"/>
                <w:lang w:val="de-DE"/>
              </w:rPr>
              <w:t>und Hausnummer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C42FF4C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67CD560A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5139F4C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PLZ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CD30E03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4D5E375F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B6AAC6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Ort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663CA8C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0AF7F6ED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27F2189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Land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2365F6F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2931911E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5C88E27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A0266E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6344825B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D98FB65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Webseit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0F1472E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2126D3" w14:paraId="66FCF013" w14:textId="77777777" w:rsidTr="00BC4046">
        <w:tc>
          <w:tcPr>
            <w:tcW w:w="9781" w:type="dxa"/>
            <w:gridSpan w:val="3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5649C44F" w14:textId="77777777" w:rsidR="00C13245" w:rsidRPr="00385535" w:rsidRDefault="00C13245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Geschäftsleitung </w:t>
            </w:r>
          </w:p>
        </w:tc>
      </w:tr>
      <w:tr w:rsidR="00C13245" w:rsidRPr="00884340" w14:paraId="3D4FC186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center"/>
          </w:tcPr>
          <w:p w14:paraId="1092FFE4" w14:textId="77777777" w:rsidR="00C13245" w:rsidRPr="009A49A4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proofErr w:type="spellStart"/>
            <w:r w:rsidRPr="009A49A4">
              <w:rPr>
                <w:sz w:val="20"/>
              </w:rPr>
              <w:t>Kontaktperson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26F9262" w14:textId="77777777" w:rsidR="00C13245" w:rsidRPr="009A49A4" w:rsidRDefault="00000000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112072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Herr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34614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Frau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120786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color w:val="040C28"/>
                <w:sz w:val="20"/>
                <w:lang w:val="en-US"/>
              </w:rPr>
              <w:t>Divers</w:t>
            </w:r>
          </w:p>
        </w:tc>
      </w:tr>
      <w:tr w:rsidR="00C13245" w:rsidRPr="00385535" w14:paraId="4EEFE54A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7BFF857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AA6E018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35BF6316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43C294A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308DAD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236E429C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A4910D9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E-Mail: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017FDBF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2126D3" w14:paraId="4937F08E" w14:textId="77777777" w:rsidTr="00BC4046">
        <w:tc>
          <w:tcPr>
            <w:tcW w:w="9781" w:type="dxa"/>
            <w:gridSpan w:val="3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57FE1351" w14:textId="77777777" w:rsidR="00C13245" w:rsidRPr="00385535" w:rsidRDefault="00C13245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Managementbeauftragter </w:t>
            </w:r>
          </w:p>
        </w:tc>
      </w:tr>
      <w:tr w:rsidR="00C13245" w:rsidRPr="00884340" w14:paraId="5F89322F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center"/>
          </w:tcPr>
          <w:p w14:paraId="0214412B" w14:textId="77777777" w:rsidR="00C13245" w:rsidRPr="009A49A4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proofErr w:type="spellStart"/>
            <w:r w:rsidRPr="009A49A4">
              <w:rPr>
                <w:sz w:val="20"/>
              </w:rPr>
              <w:t>Kontaktperson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E14D055" w14:textId="77777777" w:rsidR="00C13245" w:rsidRPr="009A49A4" w:rsidRDefault="00000000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149945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Herr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47780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Frau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68563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color w:val="040C28"/>
                <w:sz w:val="20"/>
                <w:lang w:val="en-US"/>
              </w:rPr>
              <w:t>Divers</w:t>
            </w:r>
          </w:p>
        </w:tc>
      </w:tr>
      <w:tr w:rsidR="00C13245" w:rsidRPr="00385535" w14:paraId="1ACFA8A7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D5715BC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0E98CEA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1107A046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B85D8A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8D43BD1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45549D5A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C9C6968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7849BAA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2126D3" w14:paraId="19190266" w14:textId="77777777" w:rsidTr="00BC4046">
        <w:tc>
          <w:tcPr>
            <w:tcW w:w="893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5A25624E" w14:textId="77777777" w:rsidR="00C13245" w:rsidRPr="00385535" w:rsidRDefault="00C13245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Externer Berater 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673937A7" w14:textId="77777777" w:rsidR="00C13245" w:rsidRPr="00385535" w:rsidRDefault="00000000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2011746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N/A</w:t>
            </w:r>
          </w:p>
        </w:tc>
      </w:tr>
      <w:tr w:rsidR="00C13245" w:rsidRPr="00884340" w14:paraId="7303AE5F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center"/>
          </w:tcPr>
          <w:p w14:paraId="6F7DB8C7" w14:textId="77777777" w:rsidR="00C13245" w:rsidRPr="009A49A4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proofErr w:type="spellStart"/>
            <w:r w:rsidRPr="009A49A4">
              <w:rPr>
                <w:sz w:val="20"/>
              </w:rPr>
              <w:t>Kontaktperson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5268D33" w14:textId="77777777" w:rsidR="00C13245" w:rsidRPr="009A49A4" w:rsidRDefault="00000000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36957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Herr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175041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Frau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85920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color w:val="040C28"/>
                <w:sz w:val="20"/>
                <w:lang w:val="en-US"/>
              </w:rPr>
              <w:t>Divers</w:t>
            </w:r>
          </w:p>
        </w:tc>
      </w:tr>
      <w:tr w:rsidR="00C13245" w:rsidRPr="00385535" w14:paraId="7B3B67EB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F457256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64048F3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76DBFC92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10E93D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7496CB4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30C97D36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0755C4E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163127F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2126D3" w14:paraId="5415B61E" w14:textId="77777777" w:rsidTr="00BC4046">
        <w:tc>
          <w:tcPr>
            <w:tcW w:w="893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3CD549BF" w14:textId="3AA92A69" w:rsidR="00C13245" w:rsidRPr="009A49A4" w:rsidRDefault="00C13245" w:rsidP="00991E59">
            <w:pPr>
              <w:spacing w:before="60" w:after="60"/>
              <w:rPr>
                <w:caps/>
                <w:sz w:val="20"/>
                <w:szCs w:val="20"/>
                <w:lang w:val="de-DE"/>
              </w:rPr>
            </w:pPr>
            <w:r w:rsidRPr="009A49A4">
              <w:rPr>
                <w:b/>
                <w:bCs/>
                <w:sz w:val="20"/>
                <w:szCs w:val="20"/>
                <w:lang w:val="de-DE"/>
              </w:rPr>
              <w:t>Verantwortliche Person für die Einhaltung der Regulierungsvorschriften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5D7B0904" w14:textId="77777777" w:rsidR="00C13245" w:rsidRPr="009A49A4" w:rsidRDefault="00000000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75513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N/A</w:t>
            </w:r>
          </w:p>
        </w:tc>
      </w:tr>
      <w:tr w:rsidR="00C13245" w:rsidRPr="00884340" w14:paraId="7CC0572E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center"/>
          </w:tcPr>
          <w:p w14:paraId="5FF88AAB" w14:textId="77777777" w:rsidR="00C13245" w:rsidRPr="009A49A4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proofErr w:type="spellStart"/>
            <w:r w:rsidRPr="009A49A4">
              <w:rPr>
                <w:sz w:val="20"/>
              </w:rPr>
              <w:t>Kontaktperson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CEC9FEE" w14:textId="77777777" w:rsidR="00C13245" w:rsidRPr="009A49A4" w:rsidRDefault="00000000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28612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Herr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145686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sz w:val="20"/>
                <w:lang w:val="en-US"/>
              </w:rPr>
              <w:t xml:space="preserve">Frau    </w:t>
            </w: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-10774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9A49A4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9A49A4">
              <w:rPr>
                <w:rFonts w:eastAsia="SimSun"/>
                <w:sz w:val="20"/>
                <w:szCs w:val="20"/>
              </w:rPr>
              <w:t xml:space="preserve"> </w:t>
            </w:r>
            <w:r w:rsidR="00C13245" w:rsidRPr="009A49A4">
              <w:rPr>
                <w:color w:val="040C28"/>
                <w:sz w:val="20"/>
                <w:lang w:val="en-US"/>
              </w:rPr>
              <w:t>Divers</w:t>
            </w:r>
          </w:p>
        </w:tc>
      </w:tr>
      <w:tr w:rsidR="00C13245" w:rsidRPr="00385535" w14:paraId="1951F2E9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9DD8B39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333124D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7946AE86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7E08D7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C9EF5C0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2634E607" w14:textId="77777777" w:rsidTr="00BC4046">
        <w:tc>
          <w:tcPr>
            <w:tcW w:w="2835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7A23A8D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5ACEE0B" w14:textId="77777777" w:rsidR="00C13245" w:rsidRPr="00385535" w:rsidRDefault="00C13245" w:rsidP="000803D4">
            <w:pPr>
              <w:spacing w:after="60" w:line="276" w:lineRule="auto"/>
              <w:ind w:left="-109" w:firstLine="109"/>
              <w:rPr>
                <w:sz w:val="20"/>
                <w:szCs w:val="20"/>
                <w:lang w:val="de-DE"/>
              </w:rPr>
            </w:pPr>
          </w:p>
        </w:tc>
      </w:tr>
    </w:tbl>
    <w:p w14:paraId="56695FB3" w14:textId="77777777" w:rsidR="00C13245" w:rsidRDefault="00C13245" w:rsidP="00C13245">
      <w:pPr>
        <w:rPr>
          <w:lang w:val="de-DE"/>
        </w:rPr>
      </w:pPr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2834"/>
        <w:gridCol w:w="2128"/>
        <w:gridCol w:w="2409"/>
        <w:gridCol w:w="1560"/>
        <w:gridCol w:w="850"/>
      </w:tblGrid>
      <w:tr w:rsidR="00C13245" w:rsidRPr="00EA1A07" w14:paraId="5FA8998D" w14:textId="77777777" w:rsidTr="00BC4046">
        <w:tc>
          <w:tcPr>
            <w:tcW w:w="9781" w:type="dxa"/>
            <w:gridSpan w:val="5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</w:tcPr>
          <w:p w14:paraId="64C11DFF" w14:textId="77777777" w:rsidR="00C13245" w:rsidRPr="00EA1A07" w:rsidRDefault="00C13245" w:rsidP="00577DD2">
            <w:pPr>
              <w:keepLines/>
              <w:spacing w:after="60"/>
              <w:ind w:left="-227" w:firstLine="108"/>
              <w:rPr>
                <w:sz w:val="20"/>
                <w:szCs w:val="20"/>
                <w:highlight w:val="yellow"/>
                <w:lang w:val="de-DE"/>
              </w:rPr>
            </w:pPr>
            <w:r w:rsidRPr="00957F93">
              <w:rPr>
                <w:b/>
                <w:bCs/>
                <w:sz w:val="20"/>
                <w:szCs w:val="20"/>
              </w:rPr>
              <w:t>UNTERNEHMENSKATEGORIE</w:t>
            </w:r>
          </w:p>
        </w:tc>
      </w:tr>
      <w:tr w:rsidR="00C13245" w:rsidRPr="002126D3" w14:paraId="719A88AA" w14:textId="77777777" w:rsidTr="00BC4046">
        <w:tc>
          <w:tcPr>
            <w:tcW w:w="8931" w:type="dxa"/>
            <w:gridSpan w:val="4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62178EDC" w14:textId="5D88BDAB" w:rsidR="00C13245" w:rsidRPr="00000447" w:rsidRDefault="00C13245" w:rsidP="000803D4">
            <w:pPr>
              <w:spacing w:before="60" w:after="60"/>
              <w:ind w:left="-108" w:firstLine="108"/>
              <w:rPr>
                <w:b/>
                <w:bCs/>
                <w:sz w:val="20"/>
                <w:szCs w:val="20"/>
                <w:lang w:val="de-DE"/>
              </w:rPr>
            </w:pPr>
            <w:r w:rsidRPr="00000447">
              <w:rPr>
                <w:b/>
                <w:bCs/>
                <w:sz w:val="20"/>
                <w:szCs w:val="20"/>
                <w:lang w:val="de-DE"/>
              </w:rPr>
              <w:t>Kriterien zur Einstufung eines Unternehmens als KMU gemäß 2003/</w:t>
            </w:r>
            <w:r w:rsidR="00480CFC" w:rsidRPr="00000447">
              <w:rPr>
                <w:b/>
                <w:bCs/>
                <w:sz w:val="20"/>
                <w:szCs w:val="20"/>
                <w:lang w:val="de-DE"/>
              </w:rPr>
              <w:t>3</w:t>
            </w:r>
            <w:r w:rsidRPr="00000447">
              <w:rPr>
                <w:b/>
                <w:bCs/>
                <w:sz w:val="20"/>
                <w:szCs w:val="20"/>
                <w:lang w:val="de-DE"/>
              </w:rPr>
              <w:t>6</w:t>
            </w:r>
            <w:r w:rsidR="00480CFC" w:rsidRPr="00000447">
              <w:rPr>
                <w:b/>
                <w:bCs/>
                <w:sz w:val="20"/>
                <w:szCs w:val="20"/>
                <w:lang w:val="de-DE"/>
              </w:rPr>
              <w:t>1</w:t>
            </w:r>
            <w:r w:rsidRPr="00000447">
              <w:rPr>
                <w:b/>
                <w:bCs/>
                <w:sz w:val="20"/>
                <w:szCs w:val="20"/>
                <w:lang w:val="de-DE"/>
              </w:rPr>
              <w:t>/EG</w:t>
            </w:r>
          </w:p>
          <w:p w14:paraId="3CD0898E" w14:textId="0A306F42" w:rsidR="00C13245" w:rsidRPr="00000447" w:rsidRDefault="00C13245" w:rsidP="000803D4">
            <w:pPr>
              <w:spacing w:before="60" w:after="60"/>
              <w:ind w:left="-108" w:firstLine="108"/>
              <w:rPr>
                <w:b/>
                <w:bCs/>
                <w:caps/>
                <w:sz w:val="20"/>
                <w:szCs w:val="20"/>
                <w:lang w:val="de-DE"/>
              </w:rPr>
            </w:pPr>
            <w:r w:rsidRPr="00000447">
              <w:rPr>
                <w:lang w:val="de-DE"/>
              </w:rPr>
              <w:t>Bitte die Kategorie ankreuzen, die den höchsten Wert einer der drei Kriterien erfüllt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2739DB30" w14:textId="77777777" w:rsidR="00C13245" w:rsidRPr="00000447" w:rsidRDefault="00000000" w:rsidP="000803D4">
            <w:pPr>
              <w:spacing w:before="60" w:after="60"/>
              <w:ind w:left="-108" w:firstLine="108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en-US"/>
                </w:rPr>
                <w:id w:val="54942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000447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13245" w:rsidRPr="00000447">
              <w:rPr>
                <w:rFonts w:eastAsia="SimSun"/>
                <w:sz w:val="20"/>
                <w:szCs w:val="20"/>
              </w:rPr>
              <w:t xml:space="preserve"> N/A</w:t>
            </w:r>
          </w:p>
        </w:tc>
      </w:tr>
      <w:tr w:rsidR="00C13245" w:rsidRPr="00057175" w14:paraId="1F9C0837" w14:textId="77777777" w:rsidTr="00BC4046">
        <w:tc>
          <w:tcPr>
            <w:tcW w:w="2834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nil"/>
              <w:right w:val="nil"/>
            </w:tcBorders>
          </w:tcPr>
          <w:p w14:paraId="7365FC58" w14:textId="77777777" w:rsidR="00C13245" w:rsidRPr="00000447" w:rsidRDefault="00C13245" w:rsidP="000803D4">
            <w:pPr>
              <w:keepNext/>
              <w:keepLines/>
              <w:spacing w:before="60" w:after="60"/>
              <w:rPr>
                <w:sz w:val="20"/>
                <w:szCs w:val="20"/>
                <w:lang w:val="de-DE"/>
              </w:rPr>
            </w:pPr>
            <w:proofErr w:type="spellStart"/>
            <w:r w:rsidRPr="00000447">
              <w:rPr>
                <w:sz w:val="20"/>
                <w:szCs w:val="20"/>
              </w:rPr>
              <w:t>Kategorie</w:t>
            </w:r>
            <w:proofErr w:type="spellEnd"/>
          </w:p>
        </w:tc>
        <w:tc>
          <w:tcPr>
            <w:tcW w:w="2128" w:type="dxa"/>
            <w:tcBorders>
              <w:top w:val="single" w:sz="4" w:space="0" w:color="95B3D7" w:themeColor="accent1" w:themeTint="99"/>
              <w:left w:val="nil"/>
              <w:bottom w:val="nil"/>
              <w:right w:val="nil"/>
            </w:tcBorders>
          </w:tcPr>
          <w:p w14:paraId="2A8EB86D" w14:textId="16A078E3" w:rsidR="00C13245" w:rsidRPr="00000447" w:rsidRDefault="00C13245" w:rsidP="000803D4">
            <w:pPr>
              <w:keepNext/>
              <w:keepLines/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 xml:space="preserve">Mitarbeiterzahl </w:t>
            </w:r>
            <w:r w:rsidR="0094578C" w:rsidRPr="00000447">
              <w:rPr>
                <w:rFonts w:eastAsia="MS Gothic"/>
                <w:sz w:val="20"/>
                <w:szCs w:val="20"/>
                <w:lang w:val="de-DE"/>
              </w:rPr>
              <w:t>(&lt;)</w:t>
            </w:r>
          </w:p>
        </w:tc>
        <w:tc>
          <w:tcPr>
            <w:tcW w:w="2409" w:type="dxa"/>
            <w:tcBorders>
              <w:top w:val="single" w:sz="4" w:space="0" w:color="95B3D7" w:themeColor="accent1" w:themeTint="99"/>
              <w:left w:val="nil"/>
              <w:bottom w:val="nil"/>
              <w:right w:val="nil"/>
            </w:tcBorders>
          </w:tcPr>
          <w:p w14:paraId="4045FC33" w14:textId="77777777" w:rsidR="00C13245" w:rsidRPr="00000447" w:rsidRDefault="00C13245" w:rsidP="000803D4">
            <w:pPr>
              <w:keepNext/>
              <w:keepLines/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 xml:space="preserve">Jahresumsatz </w:t>
            </w:r>
            <w:r w:rsidRPr="00000447">
              <w:rPr>
                <w:rFonts w:eastAsia="MS Gothic" w:hint="eastAsia"/>
                <w:sz w:val="20"/>
                <w:szCs w:val="20"/>
                <w:lang w:val="de-DE"/>
              </w:rPr>
              <w:t>(</w:t>
            </w:r>
            <w:r w:rsidRPr="00000447">
              <w:rPr>
                <w:rFonts w:eastAsia="MS Gothic"/>
                <w:sz w:val="20"/>
                <w:szCs w:val="20"/>
              </w:rPr>
              <w:t>≤</w:t>
            </w:r>
            <w:r w:rsidRPr="00000447">
              <w:rPr>
                <w:rFonts w:eastAsia="MS Gothic" w:hint="eastAsia"/>
                <w:sz w:val="20"/>
                <w:szCs w:val="20"/>
                <w:lang w:val="de-DE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95B3D7" w:themeColor="accent1" w:themeTint="99"/>
              <w:left w:val="nil"/>
              <w:bottom w:val="nil"/>
              <w:right w:val="single" w:sz="4" w:space="0" w:color="95B3D7" w:themeColor="accent1" w:themeTint="99"/>
            </w:tcBorders>
          </w:tcPr>
          <w:p w14:paraId="57E8F8C2" w14:textId="144363D4" w:rsidR="00C13245" w:rsidRPr="00000447" w:rsidRDefault="00C13245" w:rsidP="000803D4">
            <w:pPr>
              <w:keepNext/>
              <w:keepLines/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Jahresbilan</w:t>
            </w:r>
            <w:r w:rsidR="00703381" w:rsidRPr="00000447">
              <w:rPr>
                <w:rFonts w:eastAsia="MS Gothic"/>
                <w:sz w:val="20"/>
                <w:szCs w:val="20"/>
                <w:lang w:val="de-DE"/>
              </w:rPr>
              <w:t>z</w:t>
            </w:r>
            <w:r w:rsidRPr="00000447">
              <w:rPr>
                <w:rFonts w:eastAsia="MS Gothic"/>
                <w:sz w:val="20"/>
                <w:szCs w:val="20"/>
                <w:lang w:val="de-DE"/>
              </w:rPr>
              <w:t xml:space="preserve">summe </w:t>
            </w:r>
            <w:r w:rsidRPr="00000447">
              <w:rPr>
                <w:rFonts w:eastAsia="MS Gothic" w:hint="eastAsia"/>
                <w:sz w:val="20"/>
                <w:szCs w:val="20"/>
                <w:lang w:val="de-DE"/>
              </w:rPr>
              <w:t>(</w:t>
            </w:r>
            <w:r w:rsidRPr="00000447">
              <w:rPr>
                <w:rFonts w:eastAsia="MS Gothic"/>
                <w:sz w:val="20"/>
                <w:szCs w:val="20"/>
              </w:rPr>
              <w:t>≤</w:t>
            </w:r>
            <w:r w:rsidRPr="00000447">
              <w:rPr>
                <w:rFonts w:eastAsia="MS Gothic" w:hint="eastAsia"/>
                <w:sz w:val="20"/>
                <w:szCs w:val="20"/>
                <w:lang w:val="de-DE"/>
              </w:rPr>
              <w:t>)</w:t>
            </w:r>
          </w:p>
        </w:tc>
      </w:tr>
      <w:tr w:rsidR="00C13245" w:rsidRPr="00203EAE" w14:paraId="68CB0720" w14:textId="77777777" w:rsidTr="00BC4046">
        <w:tc>
          <w:tcPr>
            <w:tcW w:w="2834" w:type="dxa"/>
            <w:tcBorders>
              <w:top w:val="nil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</w:tcPr>
          <w:p w14:paraId="2B1C655A" w14:textId="366161C8" w:rsidR="00C13245" w:rsidRPr="00000447" w:rsidRDefault="00000000" w:rsidP="00B84AB5">
            <w:pPr>
              <w:keepNext/>
              <w:keepLines/>
              <w:spacing w:before="60"/>
              <w:rPr>
                <w:rFonts w:eastAsia="SimSun"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861213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639B" w:rsidRPr="00000447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C13245" w:rsidRPr="00000447">
              <w:rPr>
                <w:rFonts w:eastAsia="SimSun"/>
                <w:sz w:val="20"/>
                <w:szCs w:val="20"/>
                <w:lang w:val="de-DE"/>
              </w:rPr>
              <w:t xml:space="preserve"> Kleinstunternehmen</w:t>
            </w:r>
          </w:p>
          <w:p w14:paraId="62050626" w14:textId="28AD0386" w:rsidR="00703381" w:rsidRPr="00000447" w:rsidRDefault="00000000" w:rsidP="00B84AB5">
            <w:pPr>
              <w:keepNext/>
              <w:keepLines/>
              <w:rPr>
                <w:rFonts w:eastAsia="SimSun"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1540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29C6" w:rsidRPr="00000447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703381" w:rsidRPr="00000447">
              <w:rPr>
                <w:rFonts w:eastAsia="SimSun"/>
                <w:sz w:val="20"/>
                <w:szCs w:val="20"/>
                <w:lang w:val="de-DE"/>
              </w:rPr>
              <w:t xml:space="preserve"> Kleines Unternehmen</w:t>
            </w:r>
          </w:p>
          <w:p w14:paraId="3FF3E25F" w14:textId="6A6F5145" w:rsidR="00703381" w:rsidRPr="00000447" w:rsidRDefault="00000000" w:rsidP="00B84AB5">
            <w:pPr>
              <w:keepNext/>
              <w:keepLines/>
              <w:spacing w:after="60"/>
              <w:rPr>
                <w:rFonts w:eastAsia="MS Gothic"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34270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3381" w:rsidRPr="00000447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703381" w:rsidRPr="00000447">
              <w:rPr>
                <w:rFonts w:eastAsia="SimSun"/>
                <w:sz w:val="20"/>
                <w:szCs w:val="20"/>
                <w:lang w:val="de-DE"/>
              </w:rPr>
              <w:t xml:space="preserve"> Mittleres Unternehmen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</w:tcPr>
          <w:p w14:paraId="2EDA9AF8" w14:textId="2DF26D59" w:rsidR="00C13245" w:rsidRPr="00000447" w:rsidRDefault="00C13245" w:rsidP="000803D4">
            <w:pPr>
              <w:keepNext/>
              <w:keepLines/>
              <w:tabs>
                <w:tab w:val="left" w:pos="612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10 FTE</w:t>
            </w:r>
          </w:p>
          <w:p w14:paraId="50F74BD8" w14:textId="331521DF" w:rsidR="00957F93" w:rsidRPr="00000447" w:rsidRDefault="00957F93" w:rsidP="000803D4">
            <w:pPr>
              <w:keepNext/>
              <w:keepLines/>
              <w:tabs>
                <w:tab w:val="left" w:pos="612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50 FTE</w:t>
            </w:r>
          </w:p>
          <w:p w14:paraId="0A403FCA" w14:textId="2A50792A" w:rsidR="00B84AB5" w:rsidRPr="00000447" w:rsidRDefault="00957F93" w:rsidP="000803D4">
            <w:pPr>
              <w:keepNext/>
              <w:keepLines/>
              <w:tabs>
                <w:tab w:val="left" w:pos="612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250 FTE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</w:tcPr>
          <w:p w14:paraId="30A11EF7" w14:textId="014EC763" w:rsidR="00C13245" w:rsidRPr="00000447" w:rsidRDefault="00C13245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 xml:space="preserve">2 Mio. </w:t>
            </w:r>
            <w:r w:rsidR="00865AE6" w:rsidRPr="00000447">
              <w:rPr>
                <w:rFonts w:eastAsia="MS Gothic"/>
                <w:sz w:val="20"/>
                <w:szCs w:val="20"/>
                <w:lang w:val="de-DE"/>
              </w:rPr>
              <w:t>EUR</w:t>
            </w:r>
            <w:r w:rsidR="00521C28">
              <w:rPr>
                <w:rFonts w:eastAsia="MS Gothic"/>
                <w:sz w:val="20"/>
                <w:szCs w:val="20"/>
                <w:lang w:val="de-DE"/>
              </w:rPr>
              <w:tab/>
            </w:r>
            <w:r w:rsidR="00865AE6" w:rsidRPr="00000447">
              <w:rPr>
                <w:rFonts w:eastAsia="MS Gothic"/>
                <w:sz w:val="20"/>
                <w:szCs w:val="20"/>
                <w:lang w:val="de-DE"/>
              </w:rPr>
              <w:t>oder</w:t>
            </w:r>
          </w:p>
          <w:p w14:paraId="3D3B1323" w14:textId="0D6945BF" w:rsidR="00957F93" w:rsidRPr="00000447" w:rsidRDefault="00957F93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10 Mio. EUR</w:t>
            </w:r>
            <w:r w:rsidR="00730E39">
              <w:rPr>
                <w:rFonts w:eastAsia="MS Gothic"/>
                <w:sz w:val="20"/>
                <w:szCs w:val="20"/>
                <w:lang w:val="de-DE"/>
              </w:rPr>
              <w:tab/>
            </w:r>
            <w:r w:rsidRPr="00000447">
              <w:rPr>
                <w:rFonts w:eastAsia="MS Gothic"/>
                <w:sz w:val="20"/>
                <w:szCs w:val="20"/>
                <w:lang w:val="de-DE"/>
              </w:rPr>
              <w:t>oder</w:t>
            </w:r>
          </w:p>
          <w:p w14:paraId="5DDBE3B9" w14:textId="6A017F25" w:rsidR="00957F93" w:rsidRPr="00000447" w:rsidRDefault="00957F93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50 Mio. EUR</w:t>
            </w:r>
            <w:r w:rsidR="00730E39">
              <w:rPr>
                <w:rFonts w:eastAsia="MS Gothic"/>
                <w:sz w:val="20"/>
                <w:szCs w:val="20"/>
                <w:lang w:val="de-DE"/>
              </w:rPr>
              <w:tab/>
            </w:r>
            <w:r w:rsidRPr="00000447">
              <w:rPr>
                <w:rFonts w:eastAsia="MS Gothic"/>
                <w:sz w:val="20"/>
                <w:szCs w:val="20"/>
                <w:lang w:val="de-DE"/>
              </w:rPr>
              <w:t>oder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9D0A4EF" w14:textId="4FF6946A" w:rsidR="00703381" w:rsidRPr="00000447" w:rsidRDefault="00C13245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2 Mio. EUR</w:t>
            </w:r>
          </w:p>
          <w:p w14:paraId="537D3E39" w14:textId="77777777" w:rsidR="00C13245" w:rsidRPr="00000447" w:rsidRDefault="00957F93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10 Mio. EUR</w:t>
            </w:r>
          </w:p>
          <w:p w14:paraId="57BC2B03" w14:textId="06C9018E" w:rsidR="00703381" w:rsidRPr="00000447" w:rsidRDefault="00703381" w:rsidP="00EB4788">
            <w:pPr>
              <w:keepNext/>
              <w:keepLines/>
              <w:tabs>
                <w:tab w:val="left" w:pos="1515"/>
              </w:tabs>
              <w:spacing w:before="60" w:after="60"/>
              <w:rPr>
                <w:rFonts w:eastAsia="MS Gothic"/>
                <w:sz w:val="20"/>
                <w:szCs w:val="20"/>
                <w:lang w:val="de-DE"/>
              </w:rPr>
            </w:pPr>
            <w:r w:rsidRPr="00000447">
              <w:rPr>
                <w:rFonts w:eastAsia="MS Gothic"/>
                <w:sz w:val="20"/>
                <w:szCs w:val="20"/>
                <w:lang w:val="de-DE"/>
              </w:rPr>
              <w:t>43 Mio. EUR</w:t>
            </w:r>
          </w:p>
        </w:tc>
      </w:tr>
    </w:tbl>
    <w:p w14:paraId="1AA336AF" w14:textId="4D057B26" w:rsidR="000E6F4C" w:rsidRDefault="000E6F4C" w:rsidP="00C13245">
      <w:pPr>
        <w:rPr>
          <w:lang w:val="de-DE"/>
        </w:rPr>
      </w:pPr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2598"/>
        <w:gridCol w:w="3072"/>
        <w:gridCol w:w="1701"/>
        <w:gridCol w:w="1560"/>
        <w:gridCol w:w="850"/>
      </w:tblGrid>
      <w:tr w:rsidR="000E6F4C" w:rsidRPr="00F1494A" w14:paraId="2878310C" w14:textId="77777777" w:rsidTr="00BC4046">
        <w:tc>
          <w:tcPr>
            <w:tcW w:w="9781" w:type="dxa"/>
            <w:gridSpan w:val="5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  <w:shd w:val="clear" w:color="auto" w:fill="FFFFFF" w:themeFill="background1"/>
          </w:tcPr>
          <w:p w14:paraId="0994B1DD" w14:textId="77777777" w:rsidR="000E6F4C" w:rsidRPr="00385535" w:rsidRDefault="000E6F4C" w:rsidP="00577DD2">
            <w:pPr>
              <w:keepNext/>
              <w:keepLines/>
              <w:spacing w:after="60"/>
              <w:ind w:left="-113"/>
              <w:rPr>
                <w:rFonts w:eastAsia="SimSun"/>
                <w:b/>
                <w:caps/>
                <w:sz w:val="20"/>
                <w:lang w:val="de-DE"/>
              </w:rPr>
            </w:pPr>
            <w:r>
              <w:rPr>
                <w:rFonts w:eastAsia="SimSun"/>
                <w:b/>
                <w:caps/>
                <w:sz w:val="20"/>
                <w:lang w:val="de-DE"/>
              </w:rPr>
              <w:lastRenderedPageBreak/>
              <w:t>F</w:t>
            </w:r>
            <w:r w:rsidRPr="00385535">
              <w:rPr>
                <w:rFonts w:eastAsia="SimSun"/>
                <w:b/>
                <w:caps/>
                <w:sz w:val="20"/>
                <w:lang w:val="de-DE"/>
              </w:rPr>
              <w:t>irmenstruktur</w:t>
            </w:r>
          </w:p>
        </w:tc>
      </w:tr>
      <w:tr w:rsidR="000E6F4C" w:rsidRPr="000C2795" w14:paraId="2874984E" w14:textId="77777777" w:rsidTr="00BC4046">
        <w:tc>
          <w:tcPr>
            <w:tcW w:w="9781" w:type="dxa"/>
            <w:gridSpan w:val="5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25FE50F5" w14:textId="104662E6" w:rsidR="000E6F4C" w:rsidRPr="00434FC5" w:rsidRDefault="00D1344B" w:rsidP="004F759C">
            <w:pPr>
              <w:keepNext/>
              <w:keepLines/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val="de-DE"/>
              </w:rPr>
              <w:t>1</w:t>
            </w:r>
            <w:r w:rsidR="000E6F4C" w:rsidRPr="00434FC5">
              <w:rPr>
                <w:rFonts w:eastAsia="SimSun"/>
                <w:b/>
                <w:bCs/>
                <w:sz w:val="20"/>
                <w:szCs w:val="20"/>
                <w:lang w:val="de-DE"/>
              </w:rPr>
              <w:t xml:space="preserve">. </w:t>
            </w:r>
            <w:r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  <w:t>Standort Zertifikatsinhaber</w:t>
            </w:r>
          </w:p>
        </w:tc>
      </w:tr>
      <w:tr w:rsidR="000E6F4C" w:rsidRPr="000C2795" w14:paraId="67A29EF9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C039EE3" w14:textId="77777777" w:rsidR="000E6F4C" w:rsidRPr="006C3DA5" w:rsidRDefault="000E6F4C" w:rsidP="007E4945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r w:rsidRPr="006C3DA5">
              <w:rPr>
                <w:rFonts w:eastAsia="SimSun"/>
                <w:b/>
                <w:bCs/>
                <w:sz w:val="20"/>
                <w:szCs w:val="20"/>
                <w:lang w:val="de-DE"/>
              </w:rPr>
              <w:t>Name und Adresse</w:t>
            </w:r>
          </w:p>
        </w:tc>
        <w:tc>
          <w:tcPr>
            <w:tcW w:w="7183" w:type="dxa"/>
            <w:gridSpan w:val="4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1F326EE" w14:textId="77777777" w:rsidR="000E6F4C" w:rsidRPr="00714854" w:rsidRDefault="00000000" w:rsidP="00257C3E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sdt>
              <w:sdtPr>
                <w:rPr>
                  <w:rFonts w:eastAsia="SimSun"/>
                  <w:lang w:val="de-DE"/>
                </w:rPr>
                <w:id w:val="-1143739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F4C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0E6F4C" w:rsidRPr="00714854">
              <w:rPr>
                <w:rFonts w:eastAsia="SimSun"/>
                <w:lang w:val="de-DE"/>
              </w:rPr>
              <w:t xml:space="preserve"> siehe Seite 1 oder</w:t>
            </w:r>
          </w:p>
          <w:p w14:paraId="782968B3" w14:textId="77777777" w:rsidR="000E6F4C" w:rsidRPr="00714854" w:rsidRDefault="000E6F4C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</w:tr>
      <w:tr w:rsidR="000E6F4C" w:rsidRPr="001E525D" w14:paraId="46DD7376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4B9B1B6" w14:textId="77777777" w:rsidR="000E6F4C" w:rsidRPr="006C3DA5" w:rsidRDefault="000E6F4C" w:rsidP="007E4945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r w:rsidRPr="006C3DA5">
              <w:rPr>
                <w:rFonts w:eastAsia="SimSun"/>
                <w:b/>
                <w:bCs/>
                <w:sz w:val="20"/>
                <w:szCs w:val="20"/>
                <w:lang w:val="de-DE"/>
              </w:rPr>
              <w:t>Anzahl Mitarbeiter</w:t>
            </w:r>
          </w:p>
        </w:tc>
        <w:tc>
          <w:tcPr>
            <w:tcW w:w="307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</w:tcPr>
          <w:p w14:paraId="42E38B9A" w14:textId="77777777" w:rsidR="000E6F4C" w:rsidRPr="00714854" w:rsidRDefault="000E6F4C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en-US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Gesam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 </w:t>
            </w:r>
          </w:p>
          <w:p w14:paraId="2E6F6FC8" w14:textId="77777777" w:rsidR="000E6F4C" w:rsidRPr="00714854" w:rsidRDefault="000E6F4C" w:rsidP="00FF0B53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en-US"/>
              </w:rPr>
              <w:t xml:space="preserve">Davon Field technical service </w:t>
            </w:r>
          </w:p>
          <w:p w14:paraId="04202786" w14:textId="77777777" w:rsidR="000E6F4C" w:rsidRPr="00714854" w:rsidRDefault="000E6F4C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en-US"/>
              </w:rPr>
              <w:t xml:space="preserve">Davon Field Sales </w:t>
            </w:r>
          </w:p>
        </w:tc>
        <w:tc>
          <w:tcPr>
            <w:tcW w:w="1701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6098E751" w14:textId="77777777" w:rsidR="000E6F4C" w:rsidRPr="00714854" w:rsidRDefault="000E6F4C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Vol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64EEEBA2" w14:textId="77777777" w:rsidR="000E6F4C" w:rsidRPr="00714854" w:rsidRDefault="000E6F4C" w:rsidP="00FF0B53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de-DE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Vollzei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en-US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3CD2A48E" w14:textId="77777777" w:rsidR="000E6F4C" w:rsidRPr="00714854" w:rsidRDefault="000E6F4C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de-DE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Vollzei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en-US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156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77FFBB57" w14:textId="77777777" w:rsidR="000E6F4C" w:rsidRPr="00714854" w:rsidRDefault="000E6F4C" w:rsidP="00082787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28C2FE0E" w14:textId="77777777" w:rsidR="000E6F4C" w:rsidRPr="00714854" w:rsidRDefault="000E6F4C" w:rsidP="00082787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5B9925E4" w14:textId="77777777" w:rsidR="000E6F4C" w:rsidRPr="00714854" w:rsidRDefault="000E6F4C" w:rsidP="00082787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D4F8E9F" w14:textId="77777777" w:rsidR="000E6F4C" w:rsidRPr="00714854" w:rsidRDefault="000E6F4C" w:rsidP="00082787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en-US"/>
              </w:rPr>
            </w:pPr>
          </w:p>
          <w:p w14:paraId="101F27BB" w14:textId="77777777" w:rsidR="000E6F4C" w:rsidRPr="00714854" w:rsidRDefault="00000000" w:rsidP="00082787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</w:rPr>
            </w:pPr>
            <w:sdt>
              <w:sdtPr>
                <w:rPr>
                  <w:rFonts w:eastAsia="SimSun"/>
                  <w:lang w:val="de-DE"/>
                </w:rPr>
                <w:id w:val="161786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F4C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0E6F4C" w:rsidRPr="00714854">
              <w:rPr>
                <w:rFonts w:eastAsia="SimSun"/>
                <w:lang w:val="de-DE"/>
              </w:rPr>
              <w:t xml:space="preserve"> </w:t>
            </w:r>
            <w:r w:rsidR="000E6F4C" w:rsidRPr="00714854">
              <w:rPr>
                <w:rFonts w:eastAsia="SimSun"/>
              </w:rPr>
              <w:t>N/A</w:t>
            </w:r>
          </w:p>
          <w:p w14:paraId="1643ECBB" w14:textId="77777777" w:rsidR="000E6F4C" w:rsidRPr="00714854" w:rsidRDefault="00000000" w:rsidP="00082787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</w:rPr>
            </w:pPr>
            <w:sdt>
              <w:sdtPr>
                <w:rPr>
                  <w:rFonts w:eastAsia="SimSun"/>
                  <w:lang w:val="de-DE"/>
                </w:rPr>
                <w:id w:val="2080712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F4C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0E6F4C" w:rsidRPr="00714854">
              <w:rPr>
                <w:rFonts w:eastAsia="SimSun"/>
                <w:lang w:val="de-DE"/>
              </w:rPr>
              <w:t xml:space="preserve"> </w:t>
            </w:r>
            <w:r w:rsidR="000E6F4C" w:rsidRPr="00714854">
              <w:rPr>
                <w:rFonts w:eastAsia="SimSun"/>
              </w:rPr>
              <w:t>N/A</w:t>
            </w:r>
          </w:p>
        </w:tc>
      </w:tr>
      <w:tr w:rsidR="000E6F4C" w:rsidRPr="001E525D" w14:paraId="369BB763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8A3522E" w14:textId="77777777" w:rsidR="000E6F4C" w:rsidRPr="006C3DA5" w:rsidRDefault="000E6F4C" w:rsidP="007E4945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proofErr w:type="spellStart"/>
            <w:r w:rsidRPr="006C3DA5">
              <w:rPr>
                <w:rFonts w:eastAsia="SimSun"/>
                <w:b/>
                <w:bCs/>
                <w:sz w:val="20"/>
                <w:szCs w:val="20"/>
              </w:rPr>
              <w:t>Schichten</w:t>
            </w:r>
            <w:proofErr w:type="spellEnd"/>
            <w:r w:rsidRPr="006C3DA5">
              <w:rPr>
                <w:rFonts w:eastAsia="SimSun"/>
                <w:b/>
                <w:bCs/>
                <w:sz w:val="20"/>
                <w:szCs w:val="20"/>
              </w:rPr>
              <w:t xml:space="preserve"> (&gt; 1)</w:t>
            </w:r>
          </w:p>
        </w:tc>
        <w:tc>
          <w:tcPr>
            <w:tcW w:w="307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</w:tcPr>
          <w:p w14:paraId="6C948028" w14:textId="7D901BC2" w:rsidR="000E6F4C" w:rsidRPr="00E877C4" w:rsidRDefault="000E6F4C" w:rsidP="007E4945">
            <w:pPr>
              <w:keepNext/>
              <w:keepLines/>
              <w:tabs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r w:rsidRPr="00E877C4">
              <w:rPr>
                <w:rFonts w:eastAsia="SimSun"/>
                <w:lang w:val="de-DE"/>
              </w:rPr>
              <w:t xml:space="preserve">Anzahl Schichten: </w:t>
            </w:r>
            <w:r w:rsidRPr="00E877C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877C4">
              <w:rPr>
                <w:rFonts w:eastAsia="SimSun"/>
                <w:lang w:val="de-DE"/>
              </w:rPr>
              <w:instrText xml:space="preserve"> FORMTEXT </w:instrText>
            </w:r>
            <w:r w:rsidRPr="00E877C4">
              <w:rPr>
                <w:rFonts w:eastAsia="SimSun"/>
                <w:lang w:val="de-DE"/>
              </w:rPr>
            </w:r>
            <w:r w:rsidRPr="00E877C4">
              <w:rPr>
                <w:rFonts w:eastAsia="SimSun"/>
                <w:lang w:val="de-DE"/>
              </w:rPr>
              <w:fldChar w:fldCharType="separate"/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3261" w:type="dxa"/>
            <w:gridSpan w:val="2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18056962" w14:textId="77777777" w:rsidR="000E6F4C" w:rsidRPr="00E877C4" w:rsidRDefault="000E6F4C" w:rsidP="00082787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r w:rsidRPr="00E877C4">
              <w:rPr>
                <w:rFonts w:eastAsia="SimSun"/>
                <w:lang w:val="de-DE"/>
              </w:rPr>
              <w:t xml:space="preserve">Schichtmitarbeiter gesamt:     </w:t>
            </w:r>
            <w:r w:rsidRPr="00E877C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877C4">
              <w:rPr>
                <w:rFonts w:eastAsia="SimSun"/>
                <w:lang w:val="de-DE"/>
              </w:rPr>
              <w:instrText xml:space="preserve"> FORMTEXT </w:instrText>
            </w:r>
            <w:r w:rsidRPr="00E877C4">
              <w:rPr>
                <w:rFonts w:eastAsia="SimSun"/>
                <w:lang w:val="de-DE"/>
              </w:rPr>
            </w:r>
            <w:r w:rsidRPr="00E877C4">
              <w:rPr>
                <w:rFonts w:eastAsia="SimSun"/>
                <w:lang w:val="de-DE"/>
              </w:rPr>
              <w:fldChar w:fldCharType="separate"/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noProof/>
                <w:lang w:val="de-DE"/>
              </w:rPr>
              <w:t> </w:t>
            </w:r>
            <w:r w:rsidRPr="00E877C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2A888FB" w14:textId="77777777" w:rsidR="000E6F4C" w:rsidRPr="00E877C4" w:rsidRDefault="00000000" w:rsidP="00082787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sdt>
              <w:sdtPr>
                <w:rPr>
                  <w:rFonts w:eastAsia="SimSun"/>
                  <w:lang w:val="de-DE"/>
                </w:rPr>
                <w:id w:val="49770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6F4C" w:rsidRPr="00E877C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0E6F4C" w:rsidRPr="00E877C4">
              <w:rPr>
                <w:rFonts w:eastAsia="SimSun"/>
                <w:lang w:val="de-DE"/>
              </w:rPr>
              <w:t xml:space="preserve"> </w:t>
            </w:r>
            <w:r w:rsidR="000E6F4C" w:rsidRPr="00E877C4">
              <w:rPr>
                <w:rFonts w:eastAsia="SimSun"/>
              </w:rPr>
              <w:t>N/A</w:t>
            </w:r>
          </w:p>
        </w:tc>
      </w:tr>
    </w:tbl>
    <w:p w14:paraId="545A512B" w14:textId="77777777" w:rsidR="004461CD" w:rsidRDefault="004461CD" w:rsidP="00FF0B53">
      <w:pPr>
        <w:tabs>
          <w:tab w:val="left" w:pos="4395"/>
          <w:tab w:val="left" w:pos="8080"/>
        </w:tabs>
        <w:rPr>
          <w:rFonts w:eastAsia="SimSun"/>
          <w:noProof/>
          <w:lang w:val="de-DE"/>
        </w:rPr>
      </w:pPr>
    </w:p>
    <w:tbl>
      <w:tblPr>
        <w:tblStyle w:val="TableGrid"/>
        <w:tblW w:w="9786" w:type="dxa"/>
        <w:tblInd w:w="-5" w:type="dxa"/>
        <w:tblLook w:val="04A0" w:firstRow="1" w:lastRow="0" w:firstColumn="1" w:lastColumn="0" w:noHBand="0" w:noVBand="1"/>
      </w:tblPr>
      <w:tblGrid>
        <w:gridCol w:w="2598"/>
        <w:gridCol w:w="3072"/>
        <w:gridCol w:w="1701"/>
        <w:gridCol w:w="1560"/>
        <w:gridCol w:w="855"/>
      </w:tblGrid>
      <w:tr w:rsidR="00A418FA" w:rsidRPr="00385535" w14:paraId="196D2E0A" w14:textId="77777777" w:rsidTr="00BC4046">
        <w:tc>
          <w:tcPr>
            <w:tcW w:w="8931" w:type="dxa"/>
            <w:gridSpan w:val="4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79348989" w14:textId="5580FACA" w:rsidR="00A418FA" w:rsidRPr="00385535" w:rsidRDefault="00A418FA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val="de-DE"/>
              </w:rPr>
              <w:t>2</w:t>
            </w:r>
            <w:r w:rsidRPr="00434FC5">
              <w:rPr>
                <w:rFonts w:eastAsia="SimSun"/>
                <w:b/>
                <w:bCs/>
                <w:sz w:val="20"/>
                <w:szCs w:val="20"/>
                <w:lang w:val="de-DE"/>
              </w:rPr>
              <w:t xml:space="preserve">. </w:t>
            </w:r>
            <w:r w:rsidR="00D1344B"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  <w:t>Standort</w:t>
            </w:r>
          </w:p>
        </w:tc>
        <w:tc>
          <w:tcPr>
            <w:tcW w:w="855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6F8D43C1" w14:textId="77777777" w:rsidR="00A418FA" w:rsidRPr="00385535" w:rsidRDefault="00000000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57054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8FA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A418FA" w:rsidRPr="00114C08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A418FA" w:rsidRPr="00114C08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4461CD" w:rsidRPr="000C2795" w14:paraId="4FC0D20E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F485197" w14:textId="734EE95B" w:rsidR="00FF0B53" w:rsidRPr="006C3DA5" w:rsidRDefault="004461CD" w:rsidP="0021537F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r w:rsidRPr="006C3DA5">
              <w:rPr>
                <w:rFonts w:eastAsia="SimSun"/>
                <w:b/>
                <w:bCs/>
                <w:sz w:val="20"/>
                <w:szCs w:val="20"/>
                <w:lang w:val="de-DE"/>
              </w:rPr>
              <w:t>Name und Adresse</w:t>
            </w:r>
          </w:p>
        </w:tc>
        <w:tc>
          <w:tcPr>
            <w:tcW w:w="7188" w:type="dxa"/>
            <w:gridSpan w:val="4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46EF52F" w14:textId="77777777" w:rsidR="004461CD" w:rsidRPr="00714854" w:rsidRDefault="004461CD" w:rsidP="007E4945">
            <w:pPr>
              <w:keepNext/>
              <w:keepLines/>
              <w:tabs>
                <w:tab w:val="left" w:pos="8080"/>
              </w:tabs>
              <w:spacing w:before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</w:tr>
      <w:tr w:rsidR="004461CD" w:rsidRPr="001E525D" w14:paraId="59A9BB14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34755F4" w14:textId="77777777" w:rsidR="004461CD" w:rsidRPr="006C3DA5" w:rsidRDefault="004461CD" w:rsidP="007E4945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r w:rsidRPr="006C3DA5">
              <w:rPr>
                <w:rFonts w:eastAsia="SimSun"/>
                <w:b/>
                <w:bCs/>
                <w:sz w:val="20"/>
                <w:szCs w:val="20"/>
                <w:lang w:val="de-DE"/>
              </w:rPr>
              <w:t>Anzahl Mitarbeiter</w:t>
            </w:r>
          </w:p>
        </w:tc>
        <w:tc>
          <w:tcPr>
            <w:tcW w:w="307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</w:tcPr>
          <w:p w14:paraId="52B93693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en-US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Gesam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 </w:t>
            </w:r>
          </w:p>
          <w:p w14:paraId="266F8370" w14:textId="77777777" w:rsidR="004461CD" w:rsidRPr="00714854" w:rsidRDefault="004461CD" w:rsidP="00FF0B53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en-US"/>
              </w:rPr>
              <w:t xml:space="preserve">Davon Field technical service </w:t>
            </w:r>
          </w:p>
          <w:p w14:paraId="1F1237F5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en-US"/>
              </w:rPr>
              <w:t xml:space="preserve">Davon Field Sales </w:t>
            </w:r>
          </w:p>
        </w:tc>
        <w:tc>
          <w:tcPr>
            <w:tcW w:w="1701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18F9646F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Vol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328EB32B" w14:textId="77777777" w:rsidR="004461CD" w:rsidRPr="00714854" w:rsidRDefault="004461CD" w:rsidP="00FF0B53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de-DE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Vollzei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en-US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277C3EFB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de-DE"/>
              </w:rPr>
            </w:pPr>
            <w:proofErr w:type="spellStart"/>
            <w:r w:rsidRPr="00714854">
              <w:rPr>
                <w:rFonts w:eastAsia="SimSun"/>
                <w:lang w:val="en-US"/>
              </w:rPr>
              <w:t>Vollzeit</w:t>
            </w:r>
            <w:proofErr w:type="spellEnd"/>
            <w:r w:rsidRPr="00714854">
              <w:rPr>
                <w:rFonts w:eastAsia="SimSun"/>
                <w:lang w:val="en-US"/>
              </w:rPr>
              <w:t xml:space="preserve">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en-US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156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6488EC29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73D8DDF2" w14:textId="77777777" w:rsidR="004461CD" w:rsidRPr="00714854" w:rsidRDefault="004461CD" w:rsidP="00FF0B53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  <w:p w14:paraId="61C7932F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  <w:lang w:val="en-US"/>
              </w:rPr>
            </w:pPr>
            <w:r w:rsidRPr="00714854">
              <w:rPr>
                <w:rFonts w:eastAsia="SimSun"/>
                <w:lang w:val="de-DE"/>
              </w:rPr>
              <w:t xml:space="preserve">Teilzeit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855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0665F18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/>
              <w:rPr>
                <w:rFonts w:eastAsia="SimSun"/>
                <w:lang w:val="en-US"/>
              </w:rPr>
            </w:pPr>
          </w:p>
          <w:p w14:paraId="325B0093" w14:textId="77777777" w:rsidR="004461CD" w:rsidRPr="00714854" w:rsidRDefault="00000000" w:rsidP="007E4945">
            <w:pPr>
              <w:keepNext/>
              <w:keepLines/>
              <w:tabs>
                <w:tab w:val="left" w:pos="4395"/>
                <w:tab w:val="left" w:pos="8080"/>
              </w:tabs>
              <w:rPr>
                <w:rFonts w:eastAsia="SimSun"/>
              </w:rPr>
            </w:pPr>
            <w:sdt>
              <w:sdtPr>
                <w:rPr>
                  <w:rFonts w:eastAsia="SimSun"/>
                  <w:lang w:val="de-DE"/>
                </w:rPr>
                <w:id w:val="51765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61CD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4461CD" w:rsidRPr="00714854">
              <w:rPr>
                <w:rFonts w:eastAsia="SimSun"/>
                <w:lang w:val="de-DE"/>
              </w:rPr>
              <w:t xml:space="preserve"> </w:t>
            </w:r>
            <w:r w:rsidR="004461CD" w:rsidRPr="00714854">
              <w:rPr>
                <w:rFonts w:eastAsia="SimSun"/>
              </w:rPr>
              <w:t>N/A</w:t>
            </w:r>
          </w:p>
          <w:p w14:paraId="6831CD9C" w14:textId="77777777" w:rsidR="004461CD" w:rsidRPr="00714854" w:rsidRDefault="00000000" w:rsidP="007E4945">
            <w:pPr>
              <w:keepNext/>
              <w:keepLines/>
              <w:tabs>
                <w:tab w:val="left" w:pos="4395"/>
                <w:tab w:val="left" w:pos="8080"/>
              </w:tabs>
              <w:spacing w:after="60"/>
              <w:rPr>
                <w:rFonts w:eastAsia="SimSun"/>
              </w:rPr>
            </w:pPr>
            <w:sdt>
              <w:sdtPr>
                <w:rPr>
                  <w:rFonts w:eastAsia="SimSun"/>
                  <w:lang w:val="de-DE"/>
                </w:rPr>
                <w:id w:val="-17111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61CD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4461CD" w:rsidRPr="00714854">
              <w:rPr>
                <w:rFonts w:eastAsia="SimSun"/>
                <w:lang w:val="de-DE"/>
              </w:rPr>
              <w:t xml:space="preserve"> </w:t>
            </w:r>
            <w:r w:rsidR="004461CD" w:rsidRPr="00714854">
              <w:rPr>
                <w:rFonts w:eastAsia="SimSun"/>
              </w:rPr>
              <w:t>N/A</w:t>
            </w:r>
          </w:p>
        </w:tc>
      </w:tr>
      <w:tr w:rsidR="004461CD" w:rsidRPr="001E525D" w14:paraId="55ADBED5" w14:textId="77777777" w:rsidTr="00BC4046">
        <w:tc>
          <w:tcPr>
            <w:tcW w:w="25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F7ACD33" w14:textId="77777777" w:rsidR="004461CD" w:rsidRPr="006C3DA5" w:rsidRDefault="004461CD" w:rsidP="007E4945">
            <w:pPr>
              <w:keepNext/>
              <w:keepLines/>
              <w:tabs>
                <w:tab w:val="left" w:pos="333"/>
                <w:tab w:val="left" w:pos="4395"/>
                <w:tab w:val="left" w:pos="8080"/>
              </w:tabs>
              <w:spacing w:before="60" w:after="60"/>
              <w:rPr>
                <w:rFonts w:eastAsia="SimSun"/>
                <w:b/>
                <w:bCs/>
                <w:sz w:val="20"/>
                <w:szCs w:val="20"/>
                <w:lang w:val="de-DE"/>
              </w:rPr>
            </w:pPr>
            <w:proofErr w:type="spellStart"/>
            <w:r w:rsidRPr="006C3DA5">
              <w:rPr>
                <w:rFonts w:eastAsia="SimSun"/>
                <w:b/>
                <w:bCs/>
                <w:sz w:val="20"/>
                <w:szCs w:val="20"/>
              </w:rPr>
              <w:t>Schichten</w:t>
            </w:r>
            <w:proofErr w:type="spellEnd"/>
            <w:r w:rsidRPr="006C3DA5">
              <w:rPr>
                <w:rFonts w:eastAsia="SimSun"/>
                <w:b/>
                <w:bCs/>
                <w:sz w:val="20"/>
                <w:szCs w:val="20"/>
              </w:rPr>
              <w:t xml:space="preserve"> (&gt; 1)</w:t>
            </w:r>
          </w:p>
        </w:tc>
        <w:tc>
          <w:tcPr>
            <w:tcW w:w="307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</w:tcPr>
          <w:p w14:paraId="051EFCB1" w14:textId="3A8304A5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 xml:space="preserve">Anzahl Schichten: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3261" w:type="dxa"/>
            <w:gridSpan w:val="2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nil"/>
            </w:tcBorders>
          </w:tcPr>
          <w:p w14:paraId="10D0B9A4" w14:textId="77777777" w:rsidR="004461CD" w:rsidRPr="00714854" w:rsidRDefault="004461CD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r w:rsidRPr="00714854">
              <w:rPr>
                <w:rFonts w:eastAsia="SimSun"/>
                <w:lang w:val="de-DE"/>
              </w:rPr>
              <w:t>Schichtmitarbeiter gesamt:</w:t>
            </w:r>
            <w:r>
              <w:rPr>
                <w:rFonts w:eastAsia="SimSun"/>
                <w:lang w:val="de-DE"/>
              </w:rPr>
              <w:t xml:space="preserve">    </w:t>
            </w:r>
            <w:r w:rsidRPr="00714854">
              <w:rPr>
                <w:rFonts w:eastAsia="SimSun"/>
                <w:lang w:val="de-DE"/>
              </w:rPr>
              <w:t xml:space="preserve"> </w:t>
            </w:r>
            <w:r w:rsidRPr="00714854">
              <w:rPr>
                <w:rFonts w:eastAsia="SimSun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14854">
              <w:rPr>
                <w:rFonts w:eastAsia="SimSun"/>
                <w:lang w:val="de-DE"/>
              </w:rPr>
              <w:instrText xml:space="preserve"> FORMTEXT </w:instrText>
            </w:r>
            <w:r w:rsidRPr="00714854">
              <w:rPr>
                <w:rFonts w:eastAsia="SimSun"/>
                <w:lang w:val="de-DE"/>
              </w:rPr>
            </w:r>
            <w:r w:rsidRPr="00714854">
              <w:rPr>
                <w:rFonts w:eastAsia="SimSun"/>
                <w:lang w:val="de-DE"/>
              </w:rPr>
              <w:fldChar w:fldCharType="separate"/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noProof/>
                <w:lang w:val="de-DE"/>
              </w:rPr>
              <w:t> </w:t>
            </w:r>
            <w:r w:rsidRPr="00714854">
              <w:rPr>
                <w:rFonts w:eastAsia="SimSun"/>
                <w:lang w:val="de-DE"/>
              </w:rPr>
              <w:fldChar w:fldCharType="end"/>
            </w:r>
          </w:p>
        </w:tc>
        <w:tc>
          <w:tcPr>
            <w:tcW w:w="855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26E89EB" w14:textId="7027BE23" w:rsidR="004461CD" w:rsidRPr="00714854" w:rsidRDefault="00000000" w:rsidP="007E4945">
            <w:pPr>
              <w:keepNext/>
              <w:keepLines/>
              <w:tabs>
                <w:tab w:val="left" w:pos="4395"/>
                <w:tab w:val="left" w:pos="8080"/>
              </w:tabs>
              <w:spacing w:before="60" w:after="60"/>
              <w:rPr>
                <w:rFonts w:eastAsia="SimSun"/>
                <w:lang w:val="de-DE"/>
              </w:rPr>
            </w:pPr>
            <w:sdt>
              <w:sdtPr>
                <w:rPr>
                  <w:rFonts w:eastAsia="SimSun"/>
                  <w:lang w:val="de-DE"/>
                </w:rPr>
                <w:id w:val="-21852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61CD" w:rsidRPr="00714854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4461CD" w:rsidRPr="00714854">
              <w:rPr>
                <w:rFonts w:eastAsia="SimSun"/>
                <w:lang w:val="de-DE"/>
              </w:rPr>
              <w:t xml:space="preserve"> </w:t>
            </w:r>
            <w:r w:rsidR="004461CD" w:rsidRPr="00714854">
              <w:rPr>
                <w:rFonts w:eastAsia="SimSun"/>
              </w:rPr>
              <w:t>N/A</w:t>
            </w:r>
          </w:p>
        </w:tc>
      </w:tr>
    </w:tbl>
    <w:p w14:paraId="025661EA" w14:textId="18C25A16" w:rsidR="000E6F4C" w:rsidRDefault="000E6F4C" w:rsidP="000E6F4C">
      <w:pPr>
        <w:rPr>
          <w:rFonts w:eastAsia="SimSun"/>
          <w:noProof/>
          <w:lang w:val="de-DE"/>
        </w:rPr>
      </w:pPr>
      <w:r w:rsidRPr="0091461B">
        <w:rPr>
          <w:rFonts w:eastAsia="SimSun"/>
          <w:noProof/>
          <w:lang w:val="de-DE"/>
        </w:rPr>
        <w:t xml:space="preserve">Für weitere Standorte bitte leere Tabelle Nr. </w:t>
      </w:r>
      <w:r w:rsidR="00A90DFE">
        <w:rPr>
          <w:rFonts w:eastAsia="SimSun"/>
          <w:noProof/>
          <w:lang w:val="de-DE"/>
        </w:rPr>
        <w:t>2</w:t>
      </w:r>
      <w:r w:rsidRPr="0091461B">
        <w:rPr>
          <w:rFonts w:eastAsia="SimSun"/>
          <w:noProof/>
          <w:lang w:val="de-DE"/>
        </w:rPr>
        <w:t xml:space="preserve"> kopieren und einfügen</w:t>
      </w:r>
    </w:p>
    <w:p w14:paraId="02DD9580" w14:textId="583880D5" w:rsidR="00D23B0F" w:rsidRPr="0091461B" w:rsidRDefault="00D23B0F" w:rsidP="000E6F4C">
      <w:pPr>
        <w:rPr>
          <w:lang w:val="de-DE"/>
        </w:rPr>
      </w:pPr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8931"/>
        <w:gridCol w:w="850"/>
      </w:tblGrid>
      <w:tr w:rsidR="00C13245" w:rsidRPr="00600697" w14:paraId="080CF428" w14:textId="77777777" w:rsidTr="00BC4046">
        <w:tc>
          <w:tcPr>
            <w:tcW w:w="9781" w:type="dxa"/>
            <w:gridSpan w:val="2"/>
            <w:tcBorders>
              <w:top w:val="nil"/>
              <w:left w:val="nil"/>
              <w:bottom w:val="single" w:sz="4" w:space="0" w:color="95B3D7" w:themeColor="accent1" w:themeTint="99"/>
              <w:right w:val="nil"/>
            </w:tcBorders>
            <w:shd w:val="clear" w:color="auto" w:fill="FFFFFF" w:themeFill="background1"/>
          </w:tcPr>
          <w:p w14:paraId="3499B6F7" w14:textId="1DF3EEF8" w:rsidR="00C13245" w:rsidRPr="00385535" w:rsidRDefault="00C13245" w:rsidP="00486D08">
            <w:pPr>
              <w:keepNext/>
              <w:keepLines/>
              <w:spacing w:after="60"/>
              <w:ind w:left="-113"/>
              <w:rPr>
                <w:b/>
                <w:bCs/>
                <w:caps/>
                <w:sz w:val="20"/>
                <w:szCs w:val="20"/>
                <w:lang w:val="de-DE"/>
              </w:rPr>
            </w:pPr>
            <w:r w:rsidRPr="00385535">
              <w:rPr>
                <w:b/>
                <w:bCs/>
                <w:caps/>
                <w:sz w:val="20"/>
                <w:szCs w:val="20"/>
                <w:lang w:val="de-DE"/>
              </w:rPr>
              <w:t>änderungen seit letzte</w:t>
            </w:r>
            <w:r>
              <w:rPr>
                <w:b/>
                <w:bCs/>
                <w:caps/>
                <w:sz w:val="20"/>
                <w:szCs w:val="20"/>
                <w:lang w:val="de-DE"/>
              </w:rPr>
              <w:t>M</w:t>
            </w:r>
            <w:r w:rsidRPr="00385535">
              <w:rPr>
                <w:b/>
                <w:bCs/>
                <w:caps/>
                <w:sz w:val="20"/>
                <w:szCs w:val="20"/>
                <w:lang w:val="de-DE"/>
              </w:rPr>
              <w:t xml:space="preserve"> Audit</w:t>
            </w:r>
          </w:p>
        </w:tc>
      </w:tr>
      <w:tr w:rsidR="00AD730C" w:rsidRPr="00385535" w14:paraId="644CBE62" w14:textId="77777777" w:rsidTr="00BC4046">
        <w:tc>
          <w:tcPr>
            <w:tcW w:w="893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61BCE66A" w14:textId="47D0BEA8" w:rsidR="00AD730C" w:rsidRPr="00385535" w:rsidRDefault="00AD730C" w:rsidP="00AD730C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r w:rsidRPr="00385535"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  <w:t>Veränderungen im unternehmen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194AC3F8" w14:textId="2137F3EB" w:rsidR="00AD730C" w:rsidRPr="00385535" w:rsidRDefault="00000000" w:rsidP="00AD730C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79025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730C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AD730C" w:rsidRPr="00114C08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AD730C" w:rsidRPr="00114C08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542C7B" w:rsidRPr="00385535" w14:paraId="35D4ADBC" w14:textId="77777777" w:rsidTr="00BC4046">
        <w:tc>
          <w:tcPr>
            <w:tcW w:w="978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ECE5DE1" w14:textId="02CF5899" w:rsidR="00586AC3" w:rsidRPr="00586AC3" w:rsidRDefault="00586AC3" w:rsidP="00586AC3">
            <w:pPr>
              <w:spacing w:before="60" w:after="60"/>
              <w:rPr>
                <w:rFonts w:eastAsia="Calibri"/>
                <w:sz w:val="20"/>
                <w:szCs w:val="20"/>
                <w:lang w:val="de-DE" w:eastAsia="en-US"/>
              </w:rPr>
            </w:pPr>
            <w:r w:rsidRPr="00586AC3">
              <w:rPr>
                <w:rFonts w:eastAsia="Calibri"/>
                <w:sz w:val="20"/>
                <w:szCs w:val="20"/>
                <w:lang w:val="de-DE" w:eastAsia="en-US"/>
              </w:rPr>
              <w:t>Bitte wesentliche Änderungen in Ihrem Unternehmen seit dem letzten Audit an</w:t>
            </w:r>
            <w:r w:rsidR="00AD1A1D" w:rsidRPr="00D553AF">
              <w:rPr>
                <w:rFonts w:eastAsia="Calibri"/>
                <w:sz w:val="20"/>
                <w:szCs w:val="20"/>
                <w:lang w:val="de-DE" w:eastAsia="en-US"/>
              </w:rPr>
              <w:t>geben</w:t>
            </w:r>
            <w:r w:rsidR="0096635F" w:rsidRPr="00D553AF">
              <w:rPr>
                <w:rFonts w:eastAsia="Calibri"/>
                <w:sz w:val="20"/>
                <w:szCs w:val="20"/>
                <w:lang w:val="de-DE" w:eastAsia="en-US"/>
              </w:rPr>
              <w:t>,</w:t>
            </w:r>
            <w:r w:rsidR="00AD1A1D"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 </w:t>
            </w:r>
            <w:r w:rsidRPr="00586AC3">
              <w:rPr>
                <w:rFonts w:eastAsia="Calibri"/>
                <w:sz w:val="20"/>
                <w:szCs w:val="20"/>
                <w:lang w:val="de-DE" w:eastAsia="en-US"/>
              </w:rPr>
              <w:t>oder N/A</w:t>
            </w:r>
            <w:r w:rsidR="00AD1A1D"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 wählen.</w:t>
            </w:r>
          </w:p>
          <w:p w14:paraId="7F27B66D" w14:textId="77777777" w:rsidR="00542C7B" w:rsidRDefault="00542C7B" w:rsidP="000803D4">
            <w:pPr>
              <w:spacing w:before="60" w:after="60" w:line="276" w:lineRule="auto"/>
              <w:rPr>
                <w:rFonts w:eastAsia="Calibri"/>
                <w:lang w:val="de-DE" w:eastAsia="en-US"/>
              </w:rPr>
            </w:pPr>
            <w:r w:rsidRPr="00E531A1">
              <w:rPr>
                <w:rFonts w:eastAsia="Calibri"/>
                <w:lang w:val="de-DE" w:eastAsia="en-US"/>
              </w:rPr>
              <w:t>Dies betrifft im Allgemeinen Firmenname, Adresse, Ansprechpartner, Firmengröße, Tätigkeit, Zusammenschlüsse, Übernahmen, Niederlassungen, Lieferanten, Einsatz von Beratern.</w:t>
            </w:r>
          </w:p>
          <w:p w14:paraId="79EA8A9D" w14:textId="318E6351" w:rsidR="007F4F85" w:rsidRPr="00385535" w:rsidRDefault="007F4F85" w:rsidP="000803D4">
            <w:pPr>
              <w:spacing w:before="60" w:after="60" w:line="276" w:lineRule="auto"/>
              <w:rPr>
                <w:sz w:val="20"/>
                <w:szCs w:val="20"/>
                <w:lang w:val="de-DE"/>
              </w:rPr>
            </w:pP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instrText xml:space="preserve"> FORMTEXT </w:instrText>
            </w:r>
            <w:r w:rsidRPr="00E531A1">
              <w:rPr>
                <w:rFonts w:eastAsia="SimSun"/>
                <w:sz w:val="20"/>
                <w:szCs w:val="20"/>
                <w:lang w:val="de-DE"/>
              </w:rPr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separate"/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end"/>
            </w:r>
          </w:p>
        </w:tc>
      </w:tr>
      <w:tr w:rsidR="00AD730C" w:rsidRPr="00385535" w14:paraId="02A781E7" w14:textId="77777777" w:rsidTr="00BC4046">
        <w:tc>
          <w:tcPr>
            <w:tcW w:w="893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12088665" w14:textId="2529E675" w:rsidR="00AD730C" w:rsidRPr="00385535" w:rsidRDefault="00AD730C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r w:rsidRPr="00E531A1">
              <w:rPr>
                <w:b/>
                <w:bCs/>
                <w:caps/>
                <w:sz w:val="20"/>
                <w:szCs w:val="20"/>
                <w:lang w:val="de-DE"/>
              </w:rPr>
              <w:t>regulatorische änderungen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6C187E05" w14:textId="77777777" w:rsidR="00AD730C" w:rsidRPr="00385535" w:rsidRDefault="00000000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193334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730C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AD730C" w:rsidRPr="00114C08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AD730C" w:rsidRPr="00114C08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542C7B" w:rsidRPr="007F4F85" w14:paraId="389E44C7" w14:textId="77777777" w:rsidTr="00BC4046">
        <w:tc>
          <w:tcPr>
            <w:tcW w:w="978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1628F91" w14:textId="4EBBA6AB" w:rsidR="007F4F85" w:rsidRPr="007F4F85" w:rsidRDefault="007F4F85" w:rsidP="007F4F85">
            <w:pPr>
              <w:keepNext/>
              <w:keepLines/>
              <w:spacing w:before="60" w:after="60"/>
              <w:rPr>
                <w:rFonts w:eastAsia="Calibri"/>
                <w:sz w:val="20"/>
                <w:szCs w:val="20"/>
                <w:lang w:val="de-DE" w:eastAsia="en-US"/>
              </w:rPr>
            </w:pPr>
            <w:r w:rsidRPr="007F4F85">
              <w:rPr>
                <w:rFonts w:eastAsia="Calibri"/>
                <w:sz w:val="20"/>
                <w:szCs w:val="20"/>
                <w:lang w:val="de-DE" w:eastAsia="en-US"/>
              </w:rPr>
              <w:t>Bitte wesentliche Änderungen in Ihrem Unternehmen als Hersteller von Medizinprodukten seit dem letzten Audit angeben</w:t>
            </w:r>
            <w:r w:rsidR="0096635F" w:rsidRPr="00D553AF">
              <w:rPr>
                <w:rFonts w:eastAsia="Calibri"/>
                <w:sz w:val="20"/>
                <w:szCs w:val="20"/>
                <w:lang w:val="de-DE" w:eastAsia="en-US"/>
              </w:rPr>
              <w:t>,</w:t>
            </w:r>
            <w:r w:rsidRPr="007F4F85">
              <w:rPr>
                <w:rFonts w:eastAsia="Calibri"/>
                <w:sz w:val="20"/>
                <w:szCs w:val="20"/>
                <w:lang w:val="de-DE" w:eastAsia="en-US"/>
              </w:rPr>
              <w:t xml:space="preserve"> oder N/A wählen.</w:t>
            </w:r>
          </w:p>
          <w:p w14:paraId="3ADB817E" w14:textId="77777777" w:rsidR="00542C7B" w:rsidRDefault="00542C7B" w:rsidP="000803D4">
            <w:pPr>
              <w:spacing w:after="60" w:line="276" w:lineRule="auto"/>
              <w:rPr>
                <w:rFonts w:eastAsia="Calibri"/>
                <w:lang w:val="de-DE" w:eastAsia="en-US"/>
              </w:rPr>
            </w:pPr>
            <w:r w:rsidRPr="00E531A1">
              <w:rPr>
                <w:rFonts w:eastAsia="Calibri"/>
                <w:lang w:val="de-DE" w:eastAsia="en-US"/>
              </w:rPr>
              <w:t>Dies betrifft im Allgemeinen neue oder eingestellte Medizinprodukte etc.</w:t>
            </w:r>
          </w:p>
          <w:p w14:paraId="03B101CA" w14:textId="120398C4" w:rsidR="007F4F85" w:rsidRPr="00385535" w:rsidRDefault="007F4F8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instrText xml:space="preserve"> FORMTEXT </w:instrText>
            </w:r>
            <w:r w:rsidRPr="00E531A1">
              <w:rPr>
                <w:rFonts w:eastAsia="SimSun"/>
                <w:sz w:val="20"/>
                <w:szCs w:val="20"/>
                <w:lang w:val="de-DE"/>
              </w:rPr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separate"/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E531A1">
              <w:rPr>
                <w:rFonts w:eastAsia="SimSun"/>
                <w:sz w:val="20"/>
                <w:szCs w:val="20"/>
                <w:lang w:val="de-DE"/>
              </w:rPr>
              <w:fldChar w:fldCharType="end"/>
            </w:r>
          </w:p>
        </w:tc>
      </w:tr>
      <w:tr w:rsidR="00AD730C" w:rsidRPr="00385535" w14:paraId="540699F9" w14:textId="77777777" w:rsidTr="00BC4046">
        <w:tc>
          <w:tcPr>
            <w:tcW w:w="893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40E09DA0" w14:textId="0AEB3D3F" w:rsidR="00AD730C" w:rsidRPr="00385535" w:rsidRDefault="00AD730C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r w:rsidRPr="00E531A1">
              <w:rPr>
                <w:b/>
                <w:bCs/>
                <w:caps/>
                <w:sz w:val="20"/>
                <w:szCs w:val="20"/>
                <w:lang w:val="de-DE"/>
              </w:rPr>
              <w:t>regulatorische massnahmen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040BCEBB" w14:textId="77777777" w:rsidR="00AD730C" w:rsidRPr="00385535" w:rsidRDefault="00000000" w:rsidP="00DD0613">
            <w:pPr>
              <w:keepNext/>
              <w:keepLines/>
              <w:widowControl w:val="0"/>
              <w:spacing w:before="60" w:after="60"/>
              <w:jc w:val="both"/>
              <w:rPr>
                <w:rFonts w:eastAsia="Calibri"/>
                <w:b/>
                <w:bCs/>
                <w:caps/>
                <w:sz w:val="20"/>
                <w:szCs w:val="20"/>
                <w:lang w:val="de-DE" w:eastAsia="en-US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56426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730C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AD730C" w:rsidRPr="00114C08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AD730C" w:rsidRPr="00114C08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542C7B" w:rsidRPr="002309D3" w14:paraId="598B479A" w14:textId="77777777" w:rsidTr="00BC4046">
        <w:tc>
          <w:tcPr>
            <w:tcW w:w="978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2973D8C" w14:textId="2203D7F4" w:rsidR="005224CE" w:rsidRPr="00D553AF" w:rsidRDefault="005224CE" w:rsidP="005224CE">
            <w:pPr>
              <w:keepNext/>
              <w:keepLines/>
              <w:widowControl w:val="0"/>
              <w:tabs>
                <w:tab w:val="left" w:pos="3975"/>
              </w:tabs>
              <w:spacing w:before="60"/>
              <w:rPr>
                <w:rFonts w:eastAsia="Calibri"/>
                <w:sz w:val="20"/>
                <w:szCs w:val="20"/>
                <w:lang w:val="de-DE" w:eastAsia="en-US"/>
              </w:rPr>
            </w:pPr>
            <w:r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Bitte angeben, </w:t>
            </w:r>
            <w:r w:rsidR="00842F65"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wie viele </w:t>
            </w:r>
            <w:r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regulatorische Maßnahmen für die Produkte im Geltungsbereich der aktuellen Zertifikate </w:t>
            </w:r>
            <w:r w:rsidR="00842F65"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seit dem letzten Audit </w:t>
            </w:r>
            <w:r w:rsidRPr="00D553AF">
              <w:rPr>
                <w:rFonts w:eastAsia="Calibri"/>
                <w:sz w:val="20"/>
                <w:szCs w:val="20"/>
                <w:lang w:val="de-DE" w:eastAsia="en-US"/>
              </w:rPr>
              <w:t>durchgeführt wurden</w:t>
            </w:r>
            <w:r w:rsidR="00BD71EF" w:rsidRPr="00D553AF">
              <w:rPr>
                <w:rFonts w:eastAsia="Calibri"/>
                <w:sz w:val="20"/>
                <w:szCs w:val="20"/>
                <w:lang w:val="de-DE" w:eastAsia="en-US"/>
              </w:rPr>
              <w:t>,</w:t>
            </w:r>
            <w:r w:rsidR="00842F65" w:rsidRPr="00D553AF">
              <w:rPr>
                <w:rFonts w:eastAsia="Calibri"/>
                <w:sz w:val="20"/>
                <w:szCs w:val="20"/>
                <w:lang w:val="de-DE" w:eastAsia="en-US"/>
              </w:rPr>
              <w:t xml:space="preserve"> </w:t>
            </w:r>
            <w:r w:rsidRPr="00D553AF">
              <w:rPr>
                <w:rFonts w:eastAsia="Calibri"/>
                <w:sz w:val="20"/>
                <w:szCs w:val="20"/>
                <w:lang w:val="de-DE" w:eastAsia="en-US"/>
              </w:rPr>
              <w:t>oder N/A wählen.</w:t>
            </w:r>
          </w:p>
          <w:p w14:paraId="5CA6AD17" w14:textId="77777777" w:rsidR="00542C7B" w:rsidRPr="00E531A1" w:rsidRDefault="00542C7B" w:rsidP="000803D4">
            <w:pPr>
              <w:keepNext/>
              <w:keepLines/>
              <w:widowControl w:val="0"/>
              <w:numPr>
                <w:ilvl w:val="0"/>
                <w:numId w:val="16"/>
              </w:numPr>
              <w:tabs>
                <w:tab w:val="left" w:pos="3975"/>
              </w:tabs>
              <w:spacing w:before="60"/>
              <w:ind w:left="805" w:hanging="357"/>
              <w:jc w:val="both"/>
              <w:rPr>
                <w:rFonts w:eastAsia="Calibri"/>
                <w:sz w:val="20"/>
                <w:szCs w:val="20"/>
                <w:lang w:val="de-DE" w:eastAsia="en-US"/>
              </w:rPr>
            </w:pPr>
            <w:r w:rsidRPr="00E531A1">
              <w:rPr>
                <w:rFonts w:eastAsia="Calibri"/>
                <w:sz w:val="20"/>
                <w:szCs w:val="20"/>
                <w:lang w:val="de-DE" w:eastAsia="en-US"/>
              </w:rPr>
              <w:t>Rückrufe, Mitteilungen an Behörden oder Sicherheitsmaßnahmen (FSCA)</w:t>
            </w:r>
          </w:p>
          <w:p w14:paraId="010A7B3A" w14:textId="77777777" w:rsidR="0096635F" w:rsidRPr="0096635F" w:rsidRDefault="00542C7B" w:rsidP="0096635F">
            <w:pPr>
              <w:keepNext/>
              <w:keepLines/>
              <w:widowControl w:val="0"/>
              <w:numPr>
                <w:ilvl w:val="0"/>
                <w:numId w:val="16"/>
              </w:numPr>
              <w:tabs>
                <w:tab w:val="left" w:pos="3975"/>
              </w:tabs>
              <w:ind w:left="805" w:hanging="357"/>
              <w:jc w:val="both"/>
              <w:rPr>
                <w:sz w:val="20"/>
                <w:szCs w:val="20"/>
                <w:lang w:val="de-DE"/>
              </w:rPr>
            </w:pPr>
            <w:r w:rsidRPr="00E531A1">
              <w:rPr>
                <w:rFonts w:eastAsia="Calibri"/>
                <w:sz w:val="20"/>
                <w:szCs w:val="20"/>
                <w:lang w:val="de-DE" w:eastAsia="en-US"/>
              </w:rPr>
              <w:t>Meldung von Vorkommnissen</w:t>
            </w:r>
          </w:p>
          <w:p w14:paraId="5134B1DE" w14:textId="77777777" w:rsidR="00542C7B" w:rsidRPr="0096635F" w:rsidRDefault="00542C7B" w:rsidP="0096635F">
            <w:pPr>
              <w:keepNext/>
              <w:keepLines/>
              <w:widowControl w:val="0"/>
              <w:numPr>
                <w:ilvl w:val="0"/>
                <w:numId w:val="16"/>
              </w:numPr>
              <w:tabs>
                <w:tab w:val="left" w:pos="3975"/>
              </w:tabs>
              <w:spacing w:after="60"/>
              <w:ind w:left="805" w:hanging="357"/>
              <w:jc w:val="both"/>
              <w:rPr>
                <w:sz w:val="20"/>
                <w:szCs w:val="20"/>
                <w:lang w:val="de-DE"/>
              </w:rPr>
            </w:pPr>
            <w:r w:rsidRPr="00E531A1">
              <w:rPr>
                <w:rFonts w:eastAsia="Calibri"/>
                <w:sz w:val="20"/>
                <w:szCs w:val="20"/>
                <w:lang w:val="de-DE" w:eastAsia="en-US"/>
              </w:rPr>
              <w:t>Verpflichtende Berichterstattung bei aufgetretenen Problemen</w:t>
            </w:r>
          </w:p>
          <w:p w14:paraId="09DB3F6A" w14:textId="77777777" w:rsidR="00826549" w:rsidRDefault="00826549" w:rsidP="00826549">
            <w:pPr>
              <w:widowControl w:val="0"/>
              <w:rPr>
                <w:rFonts w:eastAsia="SimSun"/>
                <w:sz w:val="17"/>
                <w:szCs w:val="17"/>
                <w:lang w:val="de-DE"/>
              </w:rPr>
            </w:pPr>
            <w:r w:rsidRPr="00385535">
              <w:rPr>
                <w:rFonts w:eastAsia="Calibri"/>
                <w:sz w:val="20"/>
                <w:szCs w:val="20"/>
                <w:lang w:val="de-DE" w:eastAsia="en-US"/>
              </w:rPr>
              <w:t>Gesamtfallzahl</w:t>
            </w:r>
            <w:r>
              <w:rPr>
                <w:rFonts w:eastAsia="Calibri"/>
                <w:sz w:val="20"/>
                <w:szCs w:val="20"/>
                <w:lang w:val="de-DE" w:eastAsia="en-US"/>
              </w:rPr>
              <w:t xml:space="preserve"> der Fälle</w:t>
            </w:r>
            <w:r w:rsidRPr="003669B2">
              <w:rPr>
                <w:sz w:val="20"/>
                <w:szCs w:val="20"/>
                <w:lang w:val="de-DE"/>
              </w:rPr>
              <w:t>:</w:t>
            </w:r>
            <w:r>
              <w:rPr>
                <w:rFonts w:eastAsia="Calibri"/>
                <w:sz w:val="20"/>
                <w:szCs w:val="20"/>
                <w:lang w:val="de-DE" w:eastAsia="en-US"/>
              </w:rPr>
              <w:t xml:space="preserve"> </w:t>
            </w:r>
            <w:r w:rsidRPr="001E525D">
              <w:rPr>
                <w:rFonts w:eastAsia="SimSun"/>
                <w:sz w:val="17"/>
                <w:szCs w:val="17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E525D">
              <w:rPr>
                <w:rFonts w:eastAsia="SimSun"/>
                <w:sz w:val="17"/>
                <w:szCs w:val="17"/>
                <w:lang w:val="de-DE"/>
              </w:rPr>
              <w:instrText xml:space="preserve"> FORMTEXT </w:instrText>
            </w:r>
            <w:r w:rsidRPr="001E525D">
              <w:rPr>
                <w:rFonts w:eastAsia="SimSun"/>
                <w:sz w:val="17"/>
                <w:szCs w:val="17"/>
                <w:lang w:val="de-DE"/>
              </w:rPr>
            </w:r>
            <w:r w:rsidRPr="001E525D">
              <w:rPr>
                <w:rFonts w:eastAsia="SimSun"/>
                <w:sz w:val="17"/>
                <w:szCs w:val="17"/>
                <w:lang w:val="de-DE"/>
              </w:rPr>
              <w:fldChar w:fldCharType="separate"/>
            </w:r>
            <w:r w:rsidRPr="001E525D">
              <w:rPr>
                <w:rFonts w:eastAsia="SimSun"/>
                <w:noProof/>
                <w:sz w:val="17"/>
                <w:szCs w:val="17"/>
                <w:lang w:val="de-DE"/>
              </w:rPr>
              <w:t> </w:t>
            </w:r>
            <w:r w:rsidRPr="001E525D">
              <w:rPr>
                <w:rFonts w:eastAsia="SimSun"/>
                <w:noProof/>
                <w:sz w:val="17"/>
                <w:szCs w:val="17"/>
                <w:lang w:val="de-DE"/>
              </w:rPr>
              <w:t> </w:t>
            </w:r>
            <w:r w:rsidRPr="001E525D">
              <w:rPr>
                <w:rFonts w:eastAsia="SimSun"/>
                <w:noProof/>
                <w:sz w:val="17"/>
                <w:szCs w:val="17"/>
                <w:lang w:val="de-DE"/>
              </w:rPr>
              <w:t> </w:t>
            </w:r>
            <w:r w:rsidRPr="001E525D">
              <w:rPr>
                <w:rFonts w:eastAsia="SimSun"/>
                <w:noProof/>
                <w:sz w:val="17"/>
                <w:szCs w:val="17"/>
                <w:lang w:val="de-DE"/>
              </w:rPr>
              <w:t> </w:t>
            </w:r>
            <w:r w:rsidRPr="001E525D">
              <w:rPr>
                <w:rFonts w:eastAsia="SimSun"/>
                <w:noProof/>
                <w:sz w:val="17"/>
                <w:szCs w:val="17"/>
                <w:lang w:val="de-DE"/>
              </w:rPr>
              <w:t> </w:t>
            </w:r>
            <w:r w:rsidRPr="001E525D">
              <w:rPr>
                <w:rFonts w:eastAsia="SimSun"/>
                <w:sz w:val="17"/>
                <w:szCs w:val="17"/>
                <w:lang w:val="de-DE"/>
              </w:rPr>
              <w:fldChar w:fldCharType="end"/>
            </w:r>
          </w:p>
          <w:p w14:paraId="3FCDE9B3" w14:textId="3B1C8067" w:rsidR="0096635F" w:rsidRPr="00385535" w:rsidRDefault="00826549" w:rsidP="00826549">
            <w:pPr>
              <w:keepNext/>
              <w:keepLines/>
              <w:widowControl w:val="0"/>
              <w:tabs>
                <w:tab w:val="left" w:pos="3975"/>
              </w:tabs>
              <w:spacing w:after="60"/>
              <w:jc w:val="both"/>
              <w:rPr>
                <w:sz w:val="20"/>
                <w:szCs w:val="20"/>
                <w:lang w:val="de-DE"/>
              </w:rPr>
            </w:pPr>
            <w:r>
              <w:rPr>
                <w:rFonts w:eastAsia="SimSun"/>
                <w:sz w:val="20"/>
                <w:szCs w:val="20"/>
                <w:lang w:val="de-DE"/>
              </w:rPr>
              <w:t>Bitte b</w:t>
            </w:r>
            <w:r w:rsidRPr="003669B2">
              <w:rPr>
                <w:rFonts w:eastAsia="SimSun"/>
                <w:sz w:val="20"/>
                <w:szCs w:val="20"/>
                <w:lang w:val="de-DE"/>
              </w:rPr>
              <w:t xml:space="preserve">isher noch nicht eingereichte Unterlagen senden an </w:t>
            </w:r>
            <w:hyperlink r:id="rId19" w:history="1">
              <w:r w:rsidRPr="003669B2">
                <w:rPr>
                  <w:rStyle w:val="Hyperlink"/>
                  <w:rFonts w:eastAsia="SimSun"/>
                  <w:sz w:val="20"/>
                  <w:szCs w:val="20"/>
                  <w:lang w:val="de-DE"/>
                </w:rPr>
                <w:t>medcert-incidents@dnv.com</w:t>
              </w:r>
            </w:hyperlink>
          </w:p>
        </w:tc>
      </w:tr>
    </w:tbl>
    <w:p w14:paraId="585613B7" w14:textId="77777777" w:rsidR="00A90DFE" w:rsidRDefault="00A90DFE">
      <w:pPr>
        <w:spacing w:after="200" w:line="276" w:lineRule="auto"/>
        <w:rPr>
          <w:lang w:val="de-DE"/>
        </w:rPr>
      </w:pPr>
      <w:r>
        <w:rPr>
          <w:lang w:val="de-DE"/>
        </w:rPr>
        <w:br w:type="page"/>
      </w:r>
    </w:p>
    <w:p w14:paraId="4F3F3B73" w14:textId="77777777" w:rsidR="00C13245" w:rsidRPr="00385535" w:rsidRDefault="00C13245" w:rsidP="00C13245">
      <w:pPr>
        <w:rPr>
          <w:lang w:val="de-DE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096"/>
        <w:gridCol w:w="850"/>
      </w:tblGrid>
      <w:tr w:rsidR="00C13245" w:rsidRPr="00600697" w14:paraId="023DDC28" w14:textId="77777777" w:rsidTr="00BC4046">
        <w:tc>
          <w:tcPr>
            <w:tcW w:w="892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579FF958" w14:textId="77777777" w:rsidR="00C13245" w:rsidRPr="00385535" w:rsidRDefault="00C13245" w:rsidP="000803D4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r w:rsidRPr="00385535">
              <w:rPr>
                <w:b/>
                <w:bCs/>
                <w:caps/>
                <w:sz w:val="20"/>
                <w:szCs w:val="20"/>
                <w:lang w:val="de-DE"/>
              </w:rPr>
              <w:t xml:space="preserve">eu-bevollmächtigter </w:t>
            </w:r>
            <w:r>
              <w:rPr>
                <w:b/>
                <w:bCs/>
                <w:caps/>
                <w:sz w:val="20"/>
                <w:szCs w:val="20"/>
                <w:lang w:val="de-DE"/>
              </w:rPr>
              <w:t xml:space="preserve">- </w:t>
            </w:r>
            <w:r w:rsidRPr="00385535">
              <w:rPr>
                <w:b/>
                <w:bCs/>
                <w:caps/>
                <w:sz w:val="20"/>
                <w:szCs w:val="20"/>
                <w:lang w:val="de-DE"/>
              </w:rPr>
              <w:t xml:space="preserve">MDR art. 11 (eR) </w:t>
            </w:r>
            <w:r w:rsidRPr="00385535">
              <w:rPr>
                <w:sz w:val="20"/>
                <w:szCs w:val="20"/>
                <w:lang w:val="de-DE"/>
              </w:rPr>
              <w:t xml:space="preserve">(Hersteller </w:t>
            </w:r>
            <w:r>
              <w:rPr>
                <w:sz w:val="20"/>
                <w:szCs w:val="20"/>
                <w:lang w:val="de-DE"/>
              </w:rPr>
              <w:t>a</w:t>
            </w:r>
            <w:r w:rsidRPr="00385535">
              <w:rPr>
                <w:sz w:val="20"/>
                <w:szCs w:val="20"/>
                <w:lang w:val="de-DE"/>
              </w:rPr>
              <w:t xml:space="preserve">ußerhalb </w:t>
            </w:r>
            <w:r>
              <w:rPr>
                <w:sz w:val="20"/>
                <w:szCs w:val="20"/>
                <w:lang w:val="de-DE"/>
              </w:rPr>
              <w:t>d</w:t>
            </w:r>
            <w:r w:rsidRPr="00385535">
              <w:rPr>
                <w:sz w:val="20"/>
                <w:szCs w:val="20"/>
                <w:lang w:val="de-DE"/>
              </w:rPr>
              <w:t>er E</w:t>
            </w:r>
            <w:r>
              <w:rPr>
                <w:sz w:val="20"/>
                <w:szCs w:val="20"/>
                <w:lang w:val="de-DE"/>
              </w:rPr>
              <w:t>U</w:t>
            </w:r>
            <w:r w:rsidRPr="00385535">
              <w:rPr>
                <w:sz w:val="20"/>
                <w:szCs w:val="20"/>
                <w:lang w:val="de-DE"/>
              </w:rPr>
              <w:t>)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2F2D91C4" w14:textId="77777777" w:rsidR="00C13245" w:rsidRPr="00385535" w:rsidRDefault="00000000" w:rsidP="000803D4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-5485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245" w:rsidRPr="003669B2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C13245" w:rsidRPr="003669B2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C13245" w:rsidRPr="003669B2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C13245" w:rsidRPr="00385535" w14:paraId="28D30E0E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A3396BE" w14:textId="77777777" w:rsidR="00C13245" w:rsidRPr="00385535" w:rsidRDefault="00C13245" w:rsidP="000803D4">
            <w:pPr>
              <w:keepNext/>
              <w:keepLines/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Firmen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82AB0F2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744F892E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3CEF645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SRN-Nr.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5CA7DF8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01371096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A4E8DBE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Ansprechpartner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2A07862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6471B8A6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883FAD2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 xml:space="preserve">Straße </w:t>
            </w:r>
            <w:r>
              <w:rPr>
                <w:sz w:val="20"/>
                <w:szCs w:val="20"/>
                <w:lang w:val="de-DE"/>
              </w:rPr>
              <w:t>und Hausnummer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A3A2A33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4C7528B3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9C59523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PLZ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BF761F1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415081EC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5A7462D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Ort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D3BFC72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45254DEA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89512C6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Land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9FE202E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0FCFAF58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32AF59B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21D0EDA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A041C9" w:rsidRPr="00FF4357" w14:paraId="7AB83AA8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8747A18" w14:textId="6AB1A233" w:rsidR="00A041C9" w:rsidRPr="005A46E2" w:rsidRDefault="00A041C9" w:rsidP="00573682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77CD305" w14:textId="77777777" w:rsidR="00A041C9" w:rsidRPr="00FF4357" w:rsidRDefault="00A041C9" w:rsidP="00573682">
            <w:pPr>
              <w:spacing w:after="60" w:line="276" w:lineRule="auto"/>
              <w:rPr>
                <w:sz w:val="20"/>
                <w:szCs w:val="20"/>
                <w:highlight w:val="cyan"/>
                <w:lang w:val="de-DE"/>
              </w:rPr>
            </w:pPr>
          </w:p>
        </w:tc>
      </w:tr>
    </w:tbl>
    <w:p w14:paraId="2E02AE7C" w14:textId="77777777" w:rsidR="00C13245" w:rsidRDefault="00C13245" w:rsidP="00C13245">
      <w:pPr>
        <w:rPr>
          <w:lang w:val="de-DE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096"/>
        <w:gridCol w:w="850"/>
      </w:tblGrid>
      <w:tr w:rsidR="00555547" w:rsidRPr="00600697" w14:paraId="484B3B80" w14:textId="77777777" w:rsidTr="00BC4046">
        <w:tc>
          <w:tcPr>
            <w:tcW w:w="892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08C521DB" w14:textId="77777777" w:rsidR="00555547" w:rsidRPr="005A46E2" w:rsidRDefault="00555547" w:rsidP="00DD0613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r w:rsidRPr="005A46E2">
              <w:rPr>
                <w:b/>
                <w:bCs/>
                <w:caps/>
                <w:sz w:val="20"/>
                <w:szCs w:val="20"/>
                <w:lang w:val="de-DE"/>
              </w:rPr>
              <w:t>Importeur - MDR Art. 13 (IMp)</w:t>
            </w:r>
            <w:r w:rsidRPr="005A46E2">
              <w:rPr>
                <w:caps/>
                <w:sz w:val="20"/>
                <w:szCs w:val="20"/>
                <w:lang w:val="de-DE"/>
              </w:rPr>
              <w:t xml:space="preserve"> </w:t>
            </w:r>
            <w:r w:rsidRPr="005A46E2">
              <w:rPr>
                <w:sz w:val="20"/>
                <w:szCs w:val="20"/>
                <w:lang w:val="de-DE"/>
              </w:rPr>
              <w:t>(Hersteller außerhalb der EU)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0DB08782" w14:textId="77777777" w:rsidR="00555547" w:rsidRPr="00385535" w:rsidRDefault="00000000" w:rsidP="00DD0613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43972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5547" w:rsidRPr="003669B2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555547" w:rsidRPr="003669B2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555547" w:rsidRPr="003669B2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555547" w:rsidRPr="00385535" w14:paraId="533D80FB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9367CF6" w14:textId="77777777" w:rsidR="00555547" w:rsidRPr="005A46E2" w:rsidRDefault="00555547" w:rsidP="00DD0613">
            <w:pPr>
              <w:keepNext/>
              <w:keepLines/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Firmenname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A64AC95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4E83EEAE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98A0781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SRN-Nr.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F4ED666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5E0C2D61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6686B11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Ansprechpartner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EE04D8E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47512B07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435D88E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Straße und Hausnummer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0C16BCA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58E37DDB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FEC951F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PLZ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221771E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3F38C362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A603119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Stadt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7486433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2E7E1EF6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FAC4BAF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Land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FE0648D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385535" w14:paraId="113824BD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7767D83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Telefon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7B9E2A1" w14:textId="77777777" w:rsidR="00555547" w:rsidRPr="00385535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555547" w:rsidRPr="00FF4357" w14:paraId="7FABDDA5" w14:textId="77777777" w:rsidTr="00BC4046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1E62FDE" w14:textId="77777777" w:rsidR="00555547" w:rsidRPr="005A46E2" w:rsidRDefault="00555547" w:rsidP="00DD0613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>E-Mail</w:t>
            </w:r>
          </w:p>
        </w:tc>
        <w:tc>
          <w:tcPr>
            <w:tcW w:w="6946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6C71CE1" w14:textId="77777777" w:rsidR="00555547" w:rsidRPr="00FF4357" w:rsidRDefault="00555547" w:rsidP="00DD0613">
            <w:pPr>
              <w:spacing w:after="60" w:line="276" w:lineRule="auto"/>
              <w:rPr>
                <w:sz w:val="20"/>
                <w:szCs w:val="20"/>
                <w:highlight w:val="cyan"/>
                <w:lang w:val="de-DE"/>
              </w:rPr>
            </w:pPr>
          </w:p>
        </w:tc>
      </w:tr>
    </w:tbl>
    <w:p w14:paraId="29CCA194" w14:textId="77777777" w:rsidR="00555547" w:rsidRDefault="00555547" w:rsidP="00C13245">
      <w:pPr>
        <w:rPr>
          <w:lang w:val="de-DE"/>
        </w:rPr>
      </w:pPr>
    </w:p>
    <w:tbl>
      <w:tblPr>
        <w:tblStyle w:val="TableGrid"/>
        <w:tblW w:w="9782" w:type="dxa"/>
        <w:tblInd w:w="-6" w:type="dxa"/>
        <w:tblLook w:val="04A0" w:firstRow="1" w:lastRow="0" w:firstColumn="1" w:lastColumn="0" w:noHBand="0" w:noVBand="1"/>
      </w:tblPr>
      <w:tblGrid>
        <w:gridCol w:w="8932"/>
        <w:gridCol w:w="850"/>
      </w:tblGrid>
      <w:tr w:rsidR="00CC5B51" w:rsidRPr="00385535" w14:paraId="59DF3C6D" w14:textId="77777777" w:rsidTr="00BC4046">
        <w:tc>
          <w:tcPr>
            <w:tcW w:w="893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nil"/>
            </w:tcBorders>
            <w:shd w:val="clear" w:color="auto" w:fill="F2F2F2" w:themeFill="background1" w:themeFillShade="F2"/>
          </w:tcPr>
          <w:p w14:paraId="22097FF6" w14:textId="1C834DDC" w:rsidR="00CC5B51" w:rsidRPr="005A46E2" w:rsidRDefault="00CC5B51" w:rsidP="00DD0613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r w:rsidRPr="00FF57A2">
              <w:rPr>
                <w:rFonts w:eastAsia="Calibri"/>
                <w:b/>
                <w:bCs/>
                <w:sz w:val="20"/>
                <w:szCs w:val="20"/>
                <w:lang w:val="de-DE" w:eastAsia="en-US"/>
              </w:rPr>
              <w:t>KONTAKT MIT ZWEI ODER MEHREREN GESCHÄFTSBEREICHEN DES DNV</w:t>
            </w:r>
          </w:p>
        </w:tc>
        <w:tc>
          <w:tcPr>
            <w:tcW w:w="850" w:type="dxa"/>
            <w:tcBorders>
              <w:top w:val="single" w:sz="4" w:space="0" w:color="95B3D7" w:themeColor="accent1" w:themeTint="99"/>
              <w:left w:val="nil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617ED5DC" w14:textId="77777777" w:rsidR="00CC5B51" w:rsidRPr="00385535" w:rsidRDefault="00000000" w:rsidP="00DD0613">
            <w:pPr>
              <w:keepNext/>
              <w:keepLines/>
              <w:spacing w:before="60" w:after="60"/>
              <w:rPr>
                <w:caps/>
                <w:sz w:val="20"/>
                <w:szCs w:val="20"/>
                <w:lang w:val="de-DE"/>
              </w:rPr>
            </w:pPr>
            <w:sdt>
              <w:sdtPr>
                <w:rPr>
                  <w:rFonts w:eastAsia="SimSun"/>
                  <w:sz w:val="20"/>
                  <w:szCs w:val="20"/>
                  <w:lang w:val="de-DE"/>
                </w:rPr>
                <w:id w:val="167036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5B51" w:rsidRPr="003669B2">
                  <w:rPr>
                    <w:rFonts w:ascii="MS Gothic" w:eastAsia="MS Gothic" w:hAnsi="MS Gothic" w:hint="eastAsia"/>
                    <w:sz w:val="20"/>
                    <w:szCs w:val="20"/>
                    <w:lang w:val="de-DE"/>
                  </w:rPr>
                  <w:t>☐</w:t>
                </w:r>
              </w:sdtContent>
            </w:sdt>
            <w:r w:rsidR="00CC5B51" w:rsidRPr="003669B2">
              <w:rPr>
                <w:rFonts w:eastAsia="SimSun"/>
                <w:sz w:val="20"/>
                <w:szCs w:val="20"/>
                <w:lang w:val="de-DE"/>
              </w:rPr>
              <w:t xml:space="preserve"> </w:t>
            </w:r>
            <w:r w:rsidR="00CC5B51" w:rsidRPr="003669B2">
              <w:rPr>
                <w:rFonts w:eastAsia="SimSun"/>
                <w:sz w:val="20"/>
                <w:szCs w:val="20"/>
              </w:rPr>
              <w:t>N/A</w:t>
            </w:r>
          </w:p>
        </w:tc>
      </w:tr>
      <w:tr w:rsidR="00CC5B51" w:rsidRPr="00DE136F" w14:paraId="4D16DF71" w14:textId="77777777" w:rsidTr="00DB4204">
        <w:tc>
          <w:tcPr>
            <w:tcW w:w="9782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76B76BB" w14:textId="1CC89A41" w:rsidR="00DE136F" w:rsidRPr="00CB0EB2" w:rsidRDefault="00277DF1" w:rsidP="00277DF1">
            <w:pPr>
              <w:keepNext/>
              <w:keepLines/>
              <w:widowControl w:val="0"/>
              <w:spacing w:before="60"/>
              <w:rPr>
                <w:rFonts w:eastAsia="Calibri"/>
                <w:sz w:val="20"/>
                <w:szCs w:val="20"/>
                <w:lang w:val="de-DE" w:eastAsia="en-US"/>
              </w:rPr>
            </w:pPr>
            <w:r w:rsidRPr="00CB0EB2">
              <w:rPr>
                <w:rFonts w:eastAsia="Calibri"/>
                <w:sz w:val="20"/>
                <w:szCs w:val="20"/>
                <w:lang w:val="de-DE" w:eastAsia="en-US"/>
              </w:rPr>
              <w:t xml:space="preserve">Bitte spezifizieren Sie zusätzlich genutzte </w:t>
            </w:r>
            <w:r w:rsidR="00CC5B51" w:rsidRPr="00CB0EB2">
              <w:rPr>
                <w:rFonts w:eastAsia="Calibri"/>
                <w:sz w:val="20"/>
                <w:szCs w:val="20"/>
                <w:lang w:val="de-DE" w:eastAsia="en-US"/>
              </w:rPr>
              <w:t>Dienstleistungen anderer Geschäftsbereiche des DNV</w:t>
            </w:r>
            <w:r w:rsidR="00DE136F" w:rsidRPr="00CB0EB2">
              <w:rPr>
                <w:rFonts w:eastAsia="Calibri"/>
                <w:sz w:val="20"/>
                <w:szCs w:val="20"/>
                <w:lang w:val="de-DE" w:eastAsia="en-US"/>
              </w:rPr>
              <w:t>.</w:t>
            </w:r>
          </w:p>
          <w:p w14:paraId="723DD745" w14:textId="60F1E56A" w:rsidR="00CC5B51" w:rsidRDefault="00CC5B51" w:rsidP="00277DF1">
            <w:pPr>
              <w:keepNext/>
              <w:keepLines/>
              <w:widowControl w:val="0"/>
              <w:spacing w:before="60"/>
              <w:rPr>
                <w:rFonts w:eastAsia="Calibri"/>
                <w:lang w:val="de-DE" w:eastAsia="en-US"/>
              </w:rPr>
            </w:pPr>
            <w:r w:rsidRPr="008E38C6">
              <w:rPr>
                <w:rFonts w:eastAsia="Calibri"/>
                <w:lang w:val="de-DE" w:eastAsia="en-US"/>
              </w:rPr>
              <w:t>Dies betrifft CR/Nachhaltigkeit, Digital Assurance Services, Energieeffizienz-Dienstleistungen, Schulungen in Medizintechnik und Gesundheit, Akkreditierung - Medizintechnik und Gesundheit, Zertifizierung - Medizintechnik und Gesundheit, Engineering Cyber Security and Advisory Services, Inspektionen oder Labordienstleistungen</w:t>
            </w:r>
            <w:r w:rsidR="0004546E">
              <w:rPr>
                <w:rFonts w:eastAsia="Calibri"/>
                <w:lang w:val="de-DE" w:eastAsia="en-US"/>
              </w:rPr>
              <w:t xml:space="preserve"> (</w:t>
            </w:r>
            <w:r w:rsidRPr="008E38C6">
              <w:rPr>
                <w:rFonts w:eastAsia="Calibri"/>
                <w:lang w:val="de-DE" w:eastAsia="en-US"/>
              </w:rPr>
              <w:t>wenn sie nicht integraler Bestandteil der DNV MEDCERT Dienstleistungen sind</w:t>
            </w:r>
            <w:r w:rsidR="0004546E">
              <w:rPr>
                <w:rFonts w:eastAsia="Calibri"/>
                <w:lang w:val="de-DE" w:eastAsia="en-US"/>
              </w:rPr>
              <w:t>)</w:t>
            </w:r>
            <w:r w:rsidRPr="008E38C6">
              <w:rPr>
                <w:rFonts w:eastAsia="Calibri"/>
                <w:lang w:val="de-DE" w:eastAsia="en-US"/>
              </w:rPr>
              <w:t>, Lieferanten</w:t>
            </w:r>
            <w:r w:rsidR="00607282">
              <w:rPr>
                <w:rFonts w:eastAsia="Calibri"/>
                <w:lang w:val="de-DE" w:eastAsia="en-US"/>
              </w:rPr>
              <w:t>-</w:t>
            </w:r>
            <w:r w:rsidRPr="008E38C6">
              <w:rPr>
                <w:rFonts w:eastAsia="Calibri"/>
                <w:lang w:val="de-DE" w:eastAsia="en-US"/>
              </w:rPr>
              <w:t xml:space="preserve">Audits und Bewertungen, Supply Chain Strategie und Management Services, </w:t>
            </w:r>
            <w:r w:rsidR="0004546E">
              <w:rPr>
                <w:rFonts w:eastAsia="Calibri"/>
                <w:lang w:val="de-DE" w:eastAsia="en-US"/>
              </w:rPr>
              <w:t>s</w:t>
            </w:r>
            <w:r w:rsidRPr="008E38C6">
              <w:rPr>
                <w:rFonts w:eastAsia="Calibri"/>
                <w:lang w:val="de-DE" w:eastAsia="en-US"/>
              </w:rPr>
              <w:t>onstige Strategiedienstleistungen.</w:t>
            </w:r>
          </w:p>
          <w:p w14:paraId="4DFF1008" w14:textId="12E8476C" w:rsidR="00DE136F" w:rsidRPr="00385535" w:rsidRDefault="00DE136F" w:rsidP="00952DED">
            <w:pPr>
              <w:keepNext/>
              <w:keepLines/>
              <w:widowControl w:val="0"/>
              <w:spacing w:before="60" w:after="60"/>
              <w:rPr>
                <w:sz w:val="20"/>
                <w:szCs w:val="20"/>
                <w:lang w:val="de-DE"/>
              </w:rPr>
            </w:pPr>
            <w:r w:rsidRPr="00114C08">
              <w:rPr>
                <w:rFonts w:eastAsia="SimSun"/>
                <w:sz w:val="20"/>
                <w:szCs w:val="20"/>
                <w:lang w:val="de-D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14C08">
              <w:rPr>
                <w:rFonts w:eastAsia="SimSun"/>
                <w:sz w:val="20"/>
                <w:szCs w:val="20"/>
                <w:lang w:val="de-DE"/>
              </w:rPr>
              <w:instrText xml:space="preserve"> FORMTEXT </w:instrText>
            </w:r>
            <w:r w:rsidRPr="00114C08">
              <w:rPr>
                <w:rFonts w:eastAsia="SimSun"/>
                <w:sz w:val="20"/>
                <w:szCs w:val="20"/>
                <w:lang w:val="de-DE"/>
              </w:rPr>
            </w:r>
            <w:r w:rsidRPr="00114C08">
              <w:rPr>
                <w:rFonts w:eastAsia="SimSun"/>
                <w:sz w:val="20"/>
                <w:szCs w:val="20"/>
                <w:lang w:val="de-DE"/>
              </w:rPr>
              <w:fldChar w:fldCharType="separate"/>
            </w:r>
            <w:r w:rsidRPr="00114C08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114C08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114C08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114C08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114C08">
              <w:rPr>
                <w:rFonts w:eastAsia="SimSun"/>
                <w:noProof/>
                <w:sz w:val="20"/>
                <w:szCs w:val="20"/>
                <w:lang w:val="de-DE"/>
              </w:rPr>
              <w:t> </w:t>
            </w:r>
            <w:r w:rsidRPr="00114C08">
              <w:rPr>
                <w:rFonts w:eastAsia="SimSun"/>
                <w:sz w:val="20"/>
                <w:szCs w:val="20"/>
                <w:lang w:val="de-DE"/>
              </w:rPr>
              <w:fldChar w:fldCharType="end"/>
            </w:r>
          </w:p>
        </w:tc>
      </w:tr>
    </w:tbl>
    <w:p w14:paraId="3E8F3A9C" w14:textId="77777777" w:rsidR="00C13245" w:rsidRPr="00385535" w:rsidRDefault="00C13245" w:rsidP="00C13245">
      <w:pPr>
        <w:rPr>
          <w:lang w:val="de-DE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2830"/>
        <w:gridCol w:w="6951"/>
      </w:tblGrid>
      <w:tr w:rsidR="00C13245" w:rsidRPr="002309D3" w14:paraId="79E5A277" w14:textId="77777777" w:rsidTr="00DB4204">
        <w:tc>
          <w:tcPr>
            <w:tcW w:w="9781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2F2F2" w:themeFill="background1" w:themeFillShade="F2"/>
          </w:tcPr>
          <w:p w14:paraId="17C84AAE" w14:textId="77777777" w:rsidR="00C13245" w:rsidRPr="00385535" w:rsidRDefault="00C13245" w:rsidP="000803D4">
            <w:pPr>
              <w:keepNext/>
              <w:keepLines/>
              <w:spacing w:before="60" w:after="60" w:line="276" w:lineRule="auto"/>
              <w:rPr>
                <w:b/>
                <w:bCs/>
                <w:caps/>
                <w:sz w:val="20"/>
                <w:szCs w:val="20"/>
                <w:lang w:val="de-DE"/>
              </w:rPr>
            </w:pPr>
            <w:r w:rsidRPr="00385535">
              <w:rPr>
                <w:b/>
                <w:bCs/>
                <w:caps/>
                <w:sz w:val="20"/>
                <w:szCs w:val="20"/>
                <w:lang w:val="de-DE"/>
              </w:rPr>
              <w:t>Bestätigung der richtigkeit der angaben</w:t>
            </w:r>
          </w:p>
        </w:tc>
      </w:tr>
      <w:tr w:rsidR="00C13245" w:rsidRPr="00385535" w14:paraId="5AC7E627" w14:textId="77777777" w:rsidTr="00DB4204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7996A457" w14:textId="77777777" w:rsidR="00C13245" w:rsidRPr="00385535" w:rsidRDefault="00C13245" w:rsidP="000803D4">
            <w:pPr>
              <w:keepNext/>
              <w:keepLines/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Datum</w:t>
            </w:r>
          </w:p>
        </w:tc>
        <w:tc>
          <w:tcPr>
            <w:tcW w:w="695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32B9A37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31F25C30" w14:textId="77777777" w:rsidTr="00DB4204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41D54C85" w14:textId="77777777" w:rsidR="00C13245" w:rsidRPr="00385535" w:rsidRDefault="00C13245" w:rsidP="000803D4">
            <w:pPr>
              <w:keepNext/>
              <w:keepLines/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5A46E2">
              <w:rPr>
                <w:sz w:val="20"/>
                <w:szCs w:val="20"/>
                <w:lang w:val="de-DE"/>
              </w:rPr>
              <w:t xml:space="preserve">Name </w:t>
            </w:r>
            <w:r w:rsidRPr="00317FDA">
              <w:rPr>
                <w:lang w:val="de-DE"/>
              </w:rPr>
              <w:t>(ohne Unterschrift)</w:t>
            </w:r>
          </w:p>
        </w:tc>
        <w:tc>
          <w:tcPr>
            <w:tcW w:w="695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EE568CD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  <w:tr w:rsidR="00C13245" w:rsidRPr="00385535" w14:paraId="28DB543C" w14:textId="77777777" w:rsidTr="00DB4204">
        <w:tc>
          <w:tcPr>
            <w:tcW w:w="283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9C75D80" w14:textId="77777777" w:rsidR="00C13245" w:rsidRPr="00385535" w:rsidRDefault="00C13245" w:rsidP="000803D4">
            <w:pPr>
              <w:keepNext/>
              <w:keepLines/>
              <w:spacing w:after="60" w:line="276" w:lineRule="auto"/>
              <w:rPr>
                <w:sz w:val="20"/>
                <w:szCs w:val="20"/>
                <w:lang w:val="de-DE"/>
              </w:rPr>
            </w:pPr>
            <w:r w:rsidRPr="00385535">
              <w:rPr>
                <w:sz w:val="20"/>
                <w:szCs w:val="20"/>
                <w:lang w:val="de-DE"/>
              </w:rPr>
              <w:t>Funktion</w:t>
            </w:r>
          </w:p>
        </w:tc>
        <w:tc>
          <w:tcPr>
            <w:tcW w:w="6951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05ADCF4" w14:textId="77777777" w:rsidR="00C13245" w:rsidRPr="00385535" w:rsidRDefault="00C13245" w:rsidP="000803D4">
            <w:pPr>
              <w:spacing w:after="60" w:line="276" w:lineRule="auto"/>
              <w:rPr>
                <w:sz w:val="20"/>
                <w:szCs w:val="20"/>
                <w:lang w:val="de-DE"/>
              </w:rPr>
            </w:pPr>
          </w:p>
        </w:tc>
      </w:tr>
    </w:tbl>
    <w:p w14:paraId="6CCFE9F9" w14:textId="77777777" w:rsidR="00E27253" w:rsidRPr="00385535" w:rsidRDefault="00E27253" w:rsidP="00E27253">
      <w:pPr>
        <w:rPr>
          <w:lang w:val="de-DE"/>
        </w:rPr>
      </w:pPr>
    </w:p>
    <w:p w14:paraId="5CD231E6" w14:textId="2D1517D0" w:rsidR="004C1B1C" w:rsidRPr="007523AE" w:rsidRDefault="004C1B1C" w:rsidP="004C1B1C">
      <w:pPr>
        <w:spacing w:after="60" w:line="276" w:lineRule="auto"/>
        <w:rPr>
          <w:b/>
          <w:bCs/>
          <w:sz w:val="20"/>
          <w:szCs w:val="20"/>
          <w:lang w:val="de-DE"/>
        </w:rPr>
      </w:pPr>
      <w:r w:rsidRPr="007523AE">
        <w:rPr>
          <w:b/>
          <w:bCs/>
          <w:sz w:val="20"/>
          <w:szCs w:val="20"/>
          <w:lang w:val="de-DE"/>
        </w:rPr>
        <w:t>Bitte reichen Sie uns zur Auditvorbereitung folgende Unterlagen ein:</w:t>
      </w:r>
    </w:p>
    <w:p w14:paraId="4F1E0350" w14:textId="77777777" w:rsidR="00682E9C" w:rsidRDefault="004C1B1C" w:rsidP="00682E9C">
      <w:pPr>
        <w:widowControl w:val="0"/>
        <w:numPr>
          <w:ilvl w:val="0"/>
          <w:numId w:val="17"/>
        </w:numPr>
        <w:spacing w:after="60" w:line="276" w:lineRule="auto"/>
        <w:contextualSpacing/>
        <w:rPr>
          <w:b/>
          <w:bCs/>
          <w:sz w:val="20"/>
          <w:szCs w:val="20"/>
          <w:lang w:val="de-DE"/>
        </w:rPr>
      </w:pPr>
      <w:r w:rsidRPr="00682E9C">
        <w:rPr>
          <w:sz w:val="20"/>
          <w:szCs w:val="20"/>
          <w:lang w:val="de-DE"/>
        </w:rPr>
        <w:t xml:space="preserve">Ausgefüllten Fragebogen </w:t>
      </w:r>
      <w:r w:rsidR="0055253C" w:rsidRPr="00682E9C">
        <w:rPr>
          <w:sz w:val="20"/>
          <w:szCs w:val="20"/>
          <w:lang w:val="de-DE"/>
        </w:rPr>
        <w:t xml:space="preserve">Kundendaten </w:t>
      </w:r>
      <w:r w:rsidRPr="004C1B1C">
        <w:rPr>
          <w:b/>
          <w:bCs/>
          <w:sz w:val="20"/>
          <w:szCs w:val="20"/>
          <w:lang w:val="de-DE"/>
        </w:rPr>
        <w:t>im Word-Format</w:t>
      </w:r>
    </w:p>
    <w:p w14:paraId="6C9E9817" w14:textId="77777777" w:rsidR="00682E9C" w:rsidRPr="00682E9C" w:rsidRDefault="004C1B1C" w:rsidP="00682E9C">
      <w:pPr>
        <w:widowControl w:val="0"/>
        <w:numPr>
          <w:ilvl w:val="0"/>
          <w:numId w:val="17"/>
        </w:numPr>
        <w:spacing w:after="60" w:line="276" w:lineRule="auto"/>
        <w:contextualSpacing/>
        <w:rPr>
          <w:sz w:val="20"/>
          <w:szCs w:val="20"/>
          <w:lang w:val="de-DE"/>
        </w:rPr>
      </w:pPr>
      <w:r w:rsidRPr="00682E9C">
        <w:rPr>
          <w:rFonts w:eastAsia="Calibri"/>
          <w:sz w:val="20"/>
          <w:szCs w:val="20"/>
          <w:lang w:val="de-DE" w:eastAsia="en-US"/>
        </w:rPr>
        <w:t>Aktuelles Organigramm</w:t>
      </w:r>
    </w:p>
    <w:p w14:paraId="026F8391" w14:textId="5F528CB2" w:rsidR="004C1B1C" w:rsidRPr="00C36C73" w:rsidRDefault="004A1CA8" w:rsidP="00682E9C">
      <w:pPr>
        <w:widowControl w:val="0"/>
        <w:numPr>
          <w:ilvl w:val="0"/>
          <w:numId w:val="17"/>
        </w:numPr>
        <w:spacing w:after="60" w:line="276" w:lineRule="auto"/>
        <w:contextualSpacing/>
        <w:rPr>
          <w:b/>
          <w:bCs/>
          <w:sz w:val="20"/>
          <w:szCs w:val="20"/>
          <w:lang w:val="de-DE"/>
        </w:rPr>
      </w:pPr>
      <w:r>
        <w:rPr>
          <w:rFonts w:eastAsia="Calibri"/>
          <w:sz w:val="20"/>
          <w:szCs w:val="20"/>
          <w:lang w:val="de-DE" w:eastAsia="en-US"/>
        </w:rPr>
        <w:t>‘</w:t>
      </w:r>
      <w:r w:rsidR="001F3A98" w:rsidRPr="001F3A98">
        <w:rPr>
          <w:rFonts w:eastAsia="Calibri"/>
          <w:sz w:val="20"/>
          <w:szCs w:val="20"/>
          <w:lang w:val="de-DE" w:eastAsia="en-US"/>
        </w:rPr>
        <w:t>Liste der Produkte und Lieferanten</w:t>
      </w:r>
      <w:r w:rsidRPr="004A1CA8">
        <w:rPr>
          <w:rFonts w:eastAsia="Calibri"/>
          <w:sz w:val="20"/>
          <w:szCs w:val="20"/>
          <w:lang w:val="de-DE" w:eastAsia="en-US"/>
        </w:rPr>
        <w:t>‘</w:t>
      </w:r>
      <w:r w:rsidR="004C1B1C" w:rsidRPr="004A1CA8">
        <w:rPr>
          <w:rFonts w:eastAsia="Calibri"/>
          <w:sz w:val="20"/>
          <w:szCs w:val="20"/>
          <w:lang w:val="de-DE" w:eastAsia="en-US"/>
        </w:rPr>
        <w:t xml:space="preserve"> </w:t>
      </w:r>
      <w:r w:rsidR="004C1B1C" w:rsidRPr="00682E9C">
        <w:rPr>
          <w:rFonts w:eastAsia="Calibri"/>
          <w:b/>
          <w:bCs/>
          <w:sz w:val="20"/>
          <w:szCs w:val="20"/>
          <w:lang w:val="de-DE" w:eastAsia="en-US"/>
        </w:rPr>
        <w:t>im Excel-Format</w:t>
      </w:r>
    </w:p>
    <w:sectPr w:rsidR="004C1B1C" w:rsidRPr="00C36C73" w:rsidSect="0040484E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7" w:h="16839"/>
      <w:pgMar w:top="1757" w:right="1134" w:bottom="1361" w:left="1191" w:header="774" w:footer="567" w:gutter="0"/>
      <w:cols w:space="708"/>
      <w:formProt w:val="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308D8" w14:textId="77777777" w:rsidR="00DE2BC1" w:rsidRDefault="00DE2BC1">
      <w:r>
        <w:separator/>
      </w:r>
    </w:p>
  </w:endnote>
  <w:endnote w:type="continuationSeparator" w:id="0">
    <w:p w14:paraId="507C0714" w14:textId="77777777" w:rsidR="00DE2BC1" w:rsidRDefault="00DE2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C50C0" w14:textId="77777777" w:rsidR="002309D3" w:rsidRDefault="00230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C13245" w14:paraId="09567820" w14:textId="77777777" w:rsidTr="00DB0491">
      <w:trPr>
        <w:jc w:val="center"/>
      </w:trPr>
      <w:tc>
        <w:tcPr>
          <w:tcW w:w="2552" w:type="dxa"/>
          <w:tcBorders>
            <w:top w:val="single" w:sz="2" w:space="0" w:color="009FDA"/>
          </w:tcBorders>
          <w:vAlign w:val="bottom"/>
        </w:tcPr>
        <w:p w14:paraId="44073117" w14:textId="77777777" w:rsidR="00C13245" w:rsidRPr="008855F9" w:rsidRDefault="00C13245" w:rsidP="00DE61AE">
          <w:pPr>
            <w:pStyle w:val="Footer"/>
            <w:jc w:val="center"/>
          </w:pPr>
          <w:r>
            <w:t>710101</w:t>
          </w:r>
          <w:r w:rsidRPr="008524F1">
            <w:t xml:space="preserve"> </w:t>
          </w:r>
          <w:r>
            <w:t>DE</w:t>
          </w:r>
          <w:r w:rsidRPr="008524F1">
            <w:t xml:space="preserve"> Rev </w:t>
          </w:r>
          <w:r>
            <w:t>7 2025.04.30</w:t>
          </w:r>
        </w:p>
      </w:tc>
      <w:tc>
        <w:tcPr>
          <w:tcW w:w="4819" w:type="dxa"/>
          <w:tcBorders>
            <w:top w:val="single" w:sz="2" w:space="0" w:color="009FDA"/>
          </w:tcBorders>
          <w:vAlign w:val="bottom"/>
        </w:tcPr>
        <w:p w14:paraId="62F3221C" w14:textId="77777777" w:rsidR="00C13245" w:rsidRPr="00DE61AE" w:rsidRDefault="00C13245" w:rsidP="00DE61AE">
          <w:pPr>
            <w:pStyle w:val="Footer"/>
            <w:jc w:val="center"/>
            <w:rPr>
              <w:lang w:val="de-DE"/>
            </w:rPr>
          </w:pPr>
          <w:r w:rsidRPr="00DE61AE">
            <w:rPr>
              <w:lang w:val="de-DE"/>
            </w:rPr>
            <w:t>DNV MEDCERT GmbH – Pilatuspool 2, 20355 Hamburg, Deutschland</w:t>
          </w:r>
        </w:p>
      </w:tc>
      <w:tc>
        <w:tcPr>
          <w:tcW w:w="2211" w:type="dxa"/>
          <w:tcBorders>
            <w:top w:val="single" w:sz="2" w:space="0" w:color="009FDA"/>
          </w:tcBorders>
          <w:vAlign w:val="bottom"/>
        </w:tcPr>
        <w:p w14:paraId="24707573" w14:textId="77777777" w:rsidR="00C13245" w:rsidRPr="00B920CC" w:rsidRDefault="00C13245" w:rsidP="00DE61AE">
          <w:pPr>
            <w:pStyle w:val="Footer"/>
            <w:jc w:val="center"/>
            <w:rPr>
              <w:b/>
              <w:bCs/>
            </w:rPr>
          </w:pPr>
          <w:r>
            <w:rPr>
              <w:b/>
              <w:bCs/>
            </w:rPr>
            <w:t>Seite</w:t>
          </w:r>
          <w:r w:rsidRPr="00B920CC">
            <w:rPr>
              <w:b/>
              <w:bCs/>
            </w:rPr>
            <w:t xml:space="preserve">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2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4</w:t>
          </w:r>
          <w:r w:rsidRPr="00B920CC">
            <w:fldChar w:fldCharType="end"/>
          </w:r>
        </w:p>
      </w:tc>
    </w:tr>
  </w:tbl>
  <w:p w14:paraId="554B11B4" w14:textId="77777777" w:rsidR="00C13245" w:rsidRDefault="00C13245">
    <w:pPr>
      <w:pStyle w:val="Footer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F2786B" w14:paraId="5784E6BD" w14:textId="77777777" w:rsidTr="00255316">
      <w:trPr>
        <w:jc w:val="center"/>
      </w:trPr>
      <w:tc>
        <w:tcPr>
          <w:tcW w:w="2552" w:type="dxa"/>
          <w:tcBorders>
            <w:top w:val="single" w:sz="2" w:space="0" w:color="009FDA"/>
          </w:tcBorders>
          <w:vAlign w:val="bottom"/>
        </w:tcPr>
        <w:p w14:paraId="561BEF23" w14:textId="005E0076" w:rsidR="00F2786B" w:rsidRPr="003E003D" w:rsidRDefault="003E003D" w:rsidP="00F2786B">
          <w:pPr>
            <w:pStyle w:val="Footer"/>
            <w:jc w:val="center"/>
          </w:pPr>
          <w:bookmarkStart w:id="0" w:name="OS_UP_E290507442534C56B331C742847209B7"/>
          <w:r>
            <w:t>710101</w:t>
          </w:r>
          <w:bookmarkEnd w:id="0"/>
          <w:r w:rsidR="00F2786B" w:rsidRPr="008524F1">
            <w:t xml:space="preserve"> </w:t>
          </w:r>
          <w:bookmarkStart w:id="1" w:name="OS_UP_53C998A71BAF46A78C0A96445996CB34"/>
          <w:r>
            <w:t>DE</w:t>
          </w:r>
          <w:bookmarkEnd w:id="1"/>
          <w:r w:rsidR="00F2786B" w:rsidRPr="008524F1">
            <w:t xml:space="preserve"> Rev </w:t>
          </w:r>
          <w:bookmarkStart w:id="2" w:name="OS_UP_4F9B0C3D1D974721921FA0AA1A9D71B3"/>
          <w:r>
            <w:t>9</w:t>
          </w:r>
          <w:bookmarkEnd w:id="2"/>
          <w:r w:rsidR="00F2786B" w:rsidRPr="008524F1">
            <w:t xml:space="preserve"> </w:t>
          </w:r>
          <w:bookmarkStart w:id="3" w:name="OS_UP_5DA4D732157348BF94ACAF39F2B7A839"/>
          <w:r>
            <w:t>2026.01.13</w:t>
          </w:r>
          <w:bookmarkEnd w:id="3"/>
        </w:p>
      </w:tc>
      <w:tc>
        <w:tcPr>
          <w:tcW w:w="4819" w:type="dxa"/>
          <w:tcBorders>
            <w:top w:val="single" w:sz="2" w:space="0" w:color="009FDA"/>
          </w:tcBorders>
          <w:vAlign w:val="bottom"/>
        </w:tcPr>
        <w:p w14:paraId="08B204A9" w14:textId="77777777" w:rsidR="00F2786B" w:rsidRPr="00DB4204" w:rsidRDefault="00F2786B" w:rsidP="00F2786B">
          <w:pPr>
            <w:pStyle w:val="Footer"/>
            <w:jc w:val="center"/>
            <w:rPr>
              <w:lang w:val="de-DE"/>
            </w:rPr>
          </w:pPr>
          <w:r w:rsidRPr="00DB4204">
            <w:rPr>
              <w:lang w:val="de-DE"/>
            </w:rPr>
            <w:t xml:space="preserve">DNV MEDCERT GmbH – Brooktorkai 18, 20457 Hamburg, </w:t>
          </w:r>
          <w:r>
            <w:rPr>
              <w:lang w:val="de-DE"/>
            </w:rPr>
            <w:t>Deutschland</w:t>
          </w:r>
        </w:p>
      </w:tc>
      <w:tc>
        <w:tcPr>
          <w:tcW w:w="2211" w:type="dxa"/>
          <w:tcBorders>
            <w:top w:val="single" w:sz="2" w:space="0" w:color="009FDA"/>
          </w:tcBorders>
          <w:vAlign w:val="bottom"/>
        </w:tcPr>
        <w:p w14:paraId="30696CEF" w14:textId="77777777" w:rsidR="00F2786B" w:rsidRPr="00B920CC" w:rsidRDefault="00F2786B" w:rsidP="00F2786B">
          <w:pPr>
            <w:pStyle w:val="Footer"/>
            <w:jc w:val="center"/>
            <w:rPr>
              <w:b/>
              <w:bCs/>
            </w:rPr>
          </w:pPr>
          <w:r>
            <w:rPr>
              <w:b/>
              <w:bCs/>
            </w:rPr>
            <w:t>Seite</w:t>
          </w:r>
          <w:r w:rsidRPr="00B920CC">
            <w:rPr>
              <w:b/>
              <w:bCs/>
            </w:rPr>
            <w:t xml:space="preserve">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1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</w:t>
          </w:r>
          <w:r>
            <w:rPr>
              <w:b/>
              <w:bCs/>
            </w:rPr>
            <w:t>v</w:t>
          </w:r>
          <w:r w:rsidRPr="00B920CC">
            <w:rPr>
              <w:b/>
              <w:bCs/>
            </w:rPr>
            <w:t>o</w:t>
          </w:r>
          <w:r>
            <w:rPr>
              <w:b/>
              <w:bCs/>
            </w:rPr>
            <w:t>n</w:t>
          </w:r>
          <w:r w:rsidRPr="00B920CC">
            <w:rPr>
              <w:b/>
              <w:bCs/>
            </w:rPr>
            <w:t xml:space="preserve">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2</w:t>
          </w:r>
          <w:r w:rsidRPr="00B920CC">
            <w:fldChar w:fldCharType="end"/>
          </w:r>
        </w:p>
      </w:tc>
    </w:tr>
  </w:tbl>
  <w:p w14:paraId="7939B1B6" w14:textId="77777777" w:rsidR="00C13245" w:rsidRDefault="00C13245">
    <w:pPr>
      <w:pStyle w:val="Footer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DB4204" w14:paraId="1C6C3798" w14:textId="77777777" w:rsidTr="009E3B81">
      <w:trPr>
        <w:jc w:val="center"/>
      </w:trPr>
      <w:tc>
        <w:tcPr>
          <w:tcW w:w="2552" w:type="dxa"/>
          <w:tcBorders>
            <w:top w:val="single" w:sz="2" w:space="0" w:color="009FDA"/>
          </w:tcBorders>
          <w:vAlign w:val="bottom"/>
        </w:tcPr>
        <w:p w14:paraId="104F315D" w14:textId="5B6C0C63" w:rsidR="00DB4204" w:rsidRPr="003E003D" w:rsidRDefault="003E003D" w:rsidP="00DB4204">
          <w:pPr>
            <w:pStyle w:val="Footer"/>
            <w:jc w:val="center"/>
          </w:pPr>
          <w:bookmarkStart w:id="5" w:name="OS_UP_219D97251734464F9AE452D6474BD14C"/>
          <w:r>
            <w:t>710101</w:t>
          </w:r>
          <w:bookmarkEnd w:id="5"/>
          <w:r w:rsidR="00DB4204" w:rsidRPr="008524F1">
            <w:t xml:space="preserve"> </w:t>
          </w:r>
          <w:bookmarkStart w:id="6" w:name="OS_UP_9228FD98C4D74F7C987EA558E04F2384"/>
          <w:r>
            <w:t>DE</w:t>
          </w:r>
          <w:bookmarkEnd w:id="6"/>
          <w:r w:rsidR="00DB4204" w:rsidRPr="008524F1">
            <w:t xml:space="preserve"> Rev </w:t>
          </w:r>
          <w:bookmarkStart w:id="7" w:name="OS_UP_69C837BFAD14406B946B430FBB947F1D"/>
          <w:r>
            <w:t>9</w:t>
          </w:r>
          <w:bookmarkEnd w:id="7"/>
          <w:r w:rsidR="00DB4204" w:rsidRPr="008524F1">
            <w:t xml:space="preserve"> </w:t>
          </w:r>
          <w:bookmarkStart w:id="8" w:name="OS_UP_C719CC6131D1427E85C8C860DC646C3F"/>
          <w:r>
            <w:t>2026.01.13</w:t>
          </w:r>
          <w:bookmarkEnd w:id="8"/>
        </w:p>
      </w:tc>
      <w:tc>
        <w:tcPr>
          <w:tcW w:w="4819" w:type="dxa"/>
          <w:tcBorders>
            <w:top w:val="single" w:sz="2" w:space="0" w:color="009FDA"/>
          </w:tcBorders>
          <w:vAlign w:val="bottom"/>
        </w:tcPr>
        <w:p w14:paraId="492574FB" w14:textId="004DF330" w:rsidR="00DB4204" w:rsidRPr="00DB4204" w:rsidRDefault="00DB4204" w:rsidP="00DB4204">
          <w:pPr>
            <w:pStyle w:val="Footer"/>
            <w:jc w:val="center"/>
            <w:rPr>
              <w:lang w:val="de-DE"/>
            </w:rPr>
          </w:pPr>
          <w:r w:rsidRPr="00DB4204">
            <w:rPr>
              <w:lang w:val="de-DE"/>
            </w:rPr>
            <w:t xml:space="preserve">DNV MEDCERT GmbH – Brooktorkai 18, 20457 Hamburg, </w:t>
          </w:r>
          <w:r>
            <w:rPr>
              <w:lang w:val="de-DE"/>
            </w:rPr>
            <w:t>Deutschland</w:t>
          </w:r>
        </w:p>
      </w:tc>
      <w:tc>
        <w:tcPr>
          <w:tcW w:w="2211" w:type="dxa"/>
          <w:tcBorders>
            <w:top w:val="single" w:sz="2" w:space="0" w:color="009FDA"/>
          </w:tcBorders>
          <w:vAlign w:val="bottom"/>
        </w:tcPr>
        <w:p w14:paraId="3D05A3DD" w14:textId="5F2DF258" w:rsidR="00DB4204" w:rsidRPr="00B920CC" w:rsidRDefault="00DB4204" w:rsidP="00DB4204">
          <w:pPr>
            <w:pStyle w:val="Footer"/>
            <w:jc w:val="center"/>
            <w:rPr>
              <w:b/>
              <w:bCs/>
            </w:rPr>
          </w:pPr>
          <w:r>
            <w:rPr>
              <w:b/>
              <w:bCs/>
            </w:rPr>
            <w:t>Seite</w:t>
          </w:r>
          <w:r w:rsidRPr="00B920CC">
            <w:rPr>
              <w:b/>
              <w:bCs/>
            </w:rPr>
            <w:t xml:space="preserve">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1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</w:t>
          </w:r>
          <w:r>
            <w:rPr>
              <w:b/>
              <w:bCs/>
            </w:rPr>
            <w:t>v</w:t>
          </w:r>
          <w:r w:rsidRPr="00B920CC">
            <w:rPr>
              <w:b/>
              <w:bCs/>
            </w:rPr>
            <w:t>o</w:t>
          </w:r>
          <w:r>
            <w:rPr>
              <w:b/>
              <w:bCs/>
            </w:rPr>
            <w:t>n</w:t>
          </w:r>
          <w:r w:rsidRPr="00B920CC">
            <w:rPr>
              <w:b/>
              <w:bCs/>
            </w:rPr>
            <w:t xml:space="preserve">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2</w:t>
          </w:r>
          <w:r w:rsidRPr="00B920CC">
            <w:fldChar w:fldCharType="end"/>
          </w:r>
        </w:p>
      </w:tc>
    </w:tr>
  </w:tbl>
  <w:p w14:paraId="3FB57DB4" w14:textId="77777777" w:rsidR="0006283E" w:rsidRDefault="0006283E">
    <w:pPr>
      <w:pStyle w:val="Footer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06283E" w14:paraId="46A1D8A9" w14:textId="77777777" w:rsidTr="00B920CC">
      <w:trPr>
        <w:jc w:val="center"/>
      </w:trPr>
      <w:tc>
        <w:tcPr>
          <w:tcW w:w="2552" w:type="dxa"/>
          <w:tcBorders>
            <w:top w:val="single" w:sz="2" w:space="0" w:color="009FDA"/>
          </w:tcBorders>
          <w:vAlign w:val="bottom"/>
        </w:tcPr>
        <w:p w14:paraId="732291D8" w14:textId="77777777" w:rsidR="0006283E" w:rsidRPr="003857FC" w:rsidRDefault="0006283E" w:rsidP="00B920CC">
          <w:pPr>
            <w:pStyle w:val="Footer"/>
            <w:jc w:val="center"/>
          </w:pPr>
          <w:bookmarkStart w:id="9" w:name="OS_UP_BEF03CE73F1D45AE8C27F2104379A023"/>
          <w:r>
            <w:t>710101</w:t>
          </w:r>
          <w:bookmarkEnd w:id="9"/>
          <w:r w:rsidRPr="008524F1">
            <w:t xml:space="preserve"> </w:t>
          </w:r>
          <w:bookmarkStart w:id="10" w:name="OS_UP_DD9908B82AE64609ADF1050D685FD151"/>
          <w:r>
            <w:t>EN</w:t>
          </w:r>
          <w:bookmarkEnd w:id="10"/>
          <w:r w:rsidRPr="008524F1">
            <w:t xml:space="preserve"> Rev </w:t>
          </w:r>
          <w:bookmarkStart w:id="11" w:name="OS_UP_51FFB5A6BCDB4F9BB2756AB005B9D4BD"/>
          <w:r>
            <w:t>5</w:t>
          </w:r>
          <w:bookmarkEnd w:id="11"/>
          <w:r w:rsidRPr="008524F1">
            <w:t xml:space="preserve"> </w:t>
          </w:r>
          <w:bookmarkStart w:id="12" w:name="OS_UP_399FB970D59D47E78B9AA886B1C973AF"/>
          <w:r>
            <w:t>2022.11.09</w:t>
          </w:r>
          <w:bookmarkEnd w:id="12"/>
        </w:p>
      </w:tc>
      <w:tc>
        <w:tcPr>
          <w:tcW w:w="4819" w:type="dxa"/>
          <w:tcBorders>
            <w:top w:val="single" w:sz="2" w:space="0" w:color="009FDA"/>
          </w:tcBorders>
          <w:vAlign w:val="bottom"/>
        </w:tcPr>
        <w:p w14:paraId="1041FCB0" w14:textId="77777777" w:rsidR="0006283E" w:rsidRPr="003F3A84" w:rsidRDefault="0006283E" w:rsidP="00B920CC">
          <w:pPr>
            <w:pStyle w:val="Footer"/>
            <w:jc w:val="center"/>
          </w:pPr>
          <w:r>
            <w:t>DNV MEDCERT GmbH – Pilatuspool 2, 20355 Hamburg, Germany</w:t>
          </w:r>
        </w:p>
      </w:tc>
      <w:tc>
        <w:tcPr>
          <w:tcW w:w="2211" w:type="dxa"/>
          <w:tcBorders>
            <w:top w:val="single" w:sz="2" w:space="0" w:color="009FDA"/>
          </w:tcBorders>
          <w:vAlign w:val="bottom"/>
        </w:tcPr>
        <w:p w14:paraId="4E87B119" w14:textId="77777777" w:rsidR="0006283E" w:rsidRPr="00B920CC" w:rsidRDefault="0006283E" w:rsidP="00B920CC">
          <w:pPr>
            <w:pStyle w:val="Footer"/>
            <w:jc w:val="center"/>
            <w:rPr>
              <w:b/>
              <w:bCs/>
            </w:rPr>
          </w:pPr>
          <w:r w:rsidRPr="00B920CC">
            <w:rPr>
              <w:b/>
              <w:bCs/>
            </w:rPr>
            <w:t xml:space="preserve">Page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1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>
            <w:rPr>
              <w:b/>
              <w:bCs/>
            </w:rPr>
            <w:t>1</w:t>
          </w:r>
          <w:r w:rsidRPr="00B920CC">
            <w:fldChar w:fldCharType="end"/>
          </w:r>
        </w:p>
      </w:tc>
    </w:tr>
  </w:tbl>
  <w:p w14:paraId="4A01974C" w14:textId="77777777" w:rsidR="0006283E" w:rsidRDefault="0006283E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91981" w14:textId="77777777" w:rsidR="00DE2BC1" w:rsidRDefault="00DE2BC1">
      <w:r>
        <w:separator/>
      </w:r>
    </w:p>
  </w:footnote>
  <w:footnote w:type="continuationSeparator" w:id="0">
    <w:p w14:paraId="15DB656E" w14:textId="77777777" w:rsidR="00DE2BC1" w:rsidRDefault="00DE2B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4F76D" w14:textId="77777777" w:rsidR="002309D3" w:rsidRDefault="00230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4F159" w14:textId="77777777" w:rsidR="00C13245" w:rsidRDefault="00C13245" w:rsidP="00B9448F">
    <w:r>
      <w:rPr>
        <w:noProof/>
        <w:lang w:eastAsia="en-GB"/>
      </w:rPr>
      <w:drawing>
        <wp:inline distT="0" distB="0" distL="0" distR="0" wp14:anchorId="55342200" wp14:editId="4C092F45">
          <wp:extent cx="1479600" cy="730800"/>
          <wp:effectExtent l="0" t="0" r="0" b="0"/>
          <wp:docPr id="12920201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CBB89A" w14:textId="77777777" w:rsidR="00C13245" w:rsidRPr="003857FC" w:rsidRDefault="00C13245" w:rsidP="0040484E">
    <w:pPr>
      <w:tabs>
        <w:tab w:val="right" w:pos="9582"/>
      </w:tabs>
      <w:spacing w:after="120"/>
      <w:jc w:val="right"/>
      <w:rPr>
        <w:b/>
      </w:rPr>
    </w:pPr>
    <w:r w:rsidRPr="0006283E">
      <w:rPr>
        <w:b/>
      </w:rPr>
      <w:t>F</w:t>
    </w:r>
    <w:r>
      <w:rPr>
        <w:b/>
      </w:rPr>
      <w:t>RAGEBOGEN</w:t>
    </w:r>
    <w:r w:rsidRPr="0006283E">
      <w:rPr>
        <w:b/>
      </w:rPr>
      <w:t xml:space="preserve"> - K</w:t>
    </w:r>
    <w:r>
      <w:rPr>
        <w:b/>
      </w:rPr>
      <w:t>UNDENDATEN</w:t>
    </w:r>
  </w:p>
  <w:p w14:paraId="4E75BA8B" w14:textId="77777777" w:rsidR="00C13245" w:rsidRDefault="00C13245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01A28" w14:textId="77777777" w:rsidR="00C13245" w:rsidRDefault="00C13245" w:rsidP="00F47C36">
    <w:pPr>
      <w:tabs>
        <w:tab w:val="right" w:pos="9582"/>
      </w:tabs>
    </w:pPr>
    <w:r>
      <w:rPr>
        <w:noProof/>
        <w:lang w:eastAsia="en-GB"/>
      </w:rPr>
      <w:drawing>
        <wp:inline distT="0" distB="0" distL="0" distR="0" wp14:anchorId="176738AB" wp14:editId="6DF5C059">
          <wp:extent cx="1479550" cy="730250"/>
          <wp:effectExtent l="0" t="0" r="0" b="0"/>
          <wp:docPr id="185516695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480638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A87081" w14:textId="77777777" w:rsidR="00C13245" w:rsidRPr="00866BDC" w:rsidRDefault="00C13245">
    <w:pPr>
      <w:pStyle w:val="Header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887DE" w14:textId="77777777" w:rsidR="0006283E" w:rsidRDefault="0006283E" w:rsidP="00B9448F">
    <w:r>
      <w:rPr>
        <w:noProof/>
        <w:lang w:eastAsia="en-GB"/>
      </w:rPr>
      <w:drawing>
        <wp:inline distT="0" distB="0" distL="0" distR="0" wp14:anchorId="7CB7A551" wp14:editId="2C4E100F">
          <wp:extent cx="1479600" cy="7308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610272" w14:textId="6EB6F003" w:rsidR="0006283E" w:rsidRPr="003857FC" w:rsidRDefault="0006283E" w:rsidP="00B43BD5">
    <w:pPr>
      <w:tabs>
        <w:tab w:val="right" w:pos="9582"/>
      </w:tabs>
      <w:jc w:val="right"/>
      <w:rPr>
        <w:b/>
      </w:rPr>
    </w:pPr>
    <w:r w:rsidRPr="0006283E">
      <w:rPr>
        <w:b/>
      </w:rPr>
      <w:t>F</w:t>
    </w:r>
    <w:r w:rsidR="005E32EA">
      <w:rPr>
        <w:b/>
      </w:rPr>
      <w:t>RAGEBOGEN</w:t>
    </w:r>
    <w:r w:rsidRPr="0006283E">
      <w:rPr>
        <w:b/>
      </w:rPr>
      <w:t xml:space="preserve"> - K</w:t>
    </w:r>
    <w:r w:rsidR="005E32EA">
      <w:rPr>
        <w:b/>
      </w:rPr>
      <w:t>UNDENDATEN</w:t>
    </w:r>
  </w:p>
  <w:p w14:paraId="25A7D576" w14:textId="77777777" w:rsidR="0006283E" w:rsidRDefault="0006283E">
    <w:pPr>
      <w:pStyle w:val="Header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3C1D6" w14:textId="77777777" w:rsidR="0006283E" w:rsidRDefault="0006283E" w:rsidP="00F47C36">
    <w:pPr>
      <w:tabs>
        <w:tab w:val="right" w:pos="9582"/>
      </w:tabs>
    </w:pPr>
    <w:r>
      <w:rPr>
        <w:noProof/>
        <w:lang w:eastAsia="en-GB"/>
      </w:rPr>
      <w:drawing>
        <wp:inline distT="0" distB="0" distL="0" distR="0" wp14:anchorId="49CADE33" wp14:editId="06BB20B3">
          <wp:extent cx="1479550" cy="7302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480638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4007E9" w14:textId="77777777" w:rsidR="0006283E" w:rsidRPr="00866BDC" w:rsidRDefault="0006283E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4965BE"/>
    <w:multiLevelType w:val="hybridMultilevel"/>
    <w:tmpl w:val="B29CBB9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221839"/>
    <w:multiLevelType w:val="hybridMultilevel"/>
    <w:tmpl w:val="07968038"/>
    <w:lvl w:ilvl="0" w:tplc="04070001">
      <w:start w:val="1"/>
      <w:numFmt w:val="bullet"/>
      <w:lvlText w:val=""/>
      <w:lvlJc w:val="left"/>
      <w:pPr>
        <w:ind w:left="8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68" w:hanging="360"/>
      </w:pPr>
      <w:rPr>
        <w:rFonts w:ascii="Wingdings" w:hAnsi="Wingdings" w:hint="default"/>
      </w:rPr>
    </w:lvl>
  </w:abstractNum>
  <w:abstractNum w:abstractNumId="14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4EB3D9E"/>
    <w:multiLevelType w:val="hybridMultilevel"/>
    <w:tmpl w:val="EB9C5614"/>
    <w:lvl w:ilvl="0" w:tplc="1D50C9F8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CE4616D"/>
    <w:multiLevelType w:val="hybridMultilevel"/>
    <w:tmpl w:val="B832FC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863F4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04931238">
    <w:abstractNumId w:val="10"/>
  </w:num>
  <w:num w:numId="2" w16cid:durableId="550776552">
    <w:abstractNumId w:val="9"/>
  </w:num>
  <w:num w:numId="3" w16cid:durableId="1527136906">
    <w:abstractNumId w:val="8"/>
  </w:num>
  <w:num w:numId="4" w16cid:durableId="1116484712">
    <w:abstractNumId w:val="14"/>
  </w:num>
  <w:num w:numId="5" w16cid:durableId="16542892">
    <w:abstractNumId w:val="7"/>
  </w:num>
  <w:num w:numId="6" w16cid:durableId="52897294">
    <w:abstractNumId w:val="6"/>
  </w:num>
  <w:num w:numId="7" w16cid:durableId="709497095">
    <w:abstractNumId w:val="5"/>
  </w:num>
  <w:num w:numId="8" w16cid:durableId="1654791060">
    <w:abstractNumId w:val="4"/>
  </w:num>
  <w:num w:numId="9" w16cid:durableId="1252474988">
    <w:abstractNumId w:val="3"/>
  </w:num>
  <w:num w:numId="10" w16cid:durableId="1655914117">
    <w:abstractNumId w:val="2"/>
  </w:num>
  <w:num w:numId="11" w16cid:durableId="968439818">
    <w:abstractNumId w:val="1"/>
  </w:num>
  <w:num w:numId="12" w16cid:durableId="1996104512">
    <w:abstractNumId w:val="0"/>
  </w:num>
  <w:num w:numId="13" w16cid:durableId="170803123">
    <w:abstractNumId w:val="16"/>
  </w:num>
  <w:num w:numId="14" w16cid:durableId="343476629">
    <w:abstractNumId w:val="11"/>
  </w:num>
  <w:num w:numId="15" w16cid:durableId="120006137">
    <w:abstractNumId w:val="18"/>
  </w:num>
  <w:num w:numId="16" w16cid:durableId="1124888750">
    <w:abstractNumId w:val="13"/>
  </w:num>
  <w:num w:numId="17" w16cid:durableId="23678355">
    <w:abstractNumId w:val="17"/>
  </w:num>
  <w:num w:numId="18" w16cid:durableId="1004555394">
    <w:abstractNumId w:val="12"/>
  </w:num>
  <w:num w:numId="19" w16cid:durableId="14303489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DNVeFormDoc_guid" w:val="f735bb2234854a9d9a0714e9da91b45e"/>
    <w:docVar w:name="DNVeFormDoc_save_location_local" w:val="0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setting name=&quot;save_action&quot; value=&quot;DFS&quot; /&gt;&lt;/doc_config&gt;&lt;/DNVeFormsCore&gt;"/>
    <w:docVar w:name="eFormsBlenderServiceClientId" w:val="C22C2AF1-E98A-4BE8-A68B-6CD99E60A891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os_autosavelastposition1084831" w:val="5023"/>
    <w:docVar w:name="os_autosavelastposition964006" w:val="2037"/>
    <w:docVar w:name="OS_UP_219D97251734464F9AE452D6474BD14C" w:val="%%up%%dd@m_former_doc_number@****"/>
    <w:docVar w:name="OS_UP_4F9B0C3D1D974721921FA0AA1A9D71B3" w:val="%%up%%dd@m_doc_version@****"/>
    <w:docVar w:name="OS_UP_53C998A71BAF46A78C0A96445996CB34" w:val="%%up%%dd@m_doc_language@****"/>
    <w:docVar w:name="OS_UP_5DA4D732157348BF94ACAF39F2B7A839" w:val="%%up%%dd@m_cust_validdate@****"/>
    <w:docVar w:name="OS_UP_69C837BFAD14406B946B430FBB947F1D" w:val="%%up%%dd@m_doc_version@****"/>
    <w:docVar w:name="OS_UP_9228FD98C4D74F7C987EA558E04F2384" w:val="%%up%%dd@m_doc_language@****"/>
    <w:docVar w:name="OS_UP_97290D9631494D069EE2FFAB784E8503" w:val="%%up%%dd@m_doc_title@****"/>
    <w:docVar w:name="OS_UP_C719CC6131D1427E85C8C860DC646C3F" w:val="%%up%%dd@m_cust_validdate@****"/>
    <w:docVar w:name="OS_UP_E290507442534C56B331C742847209B7" w:val="%%up%%dd@m_former_doc_number@****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TMPeF_datafolder" w:val="COR 009"/>
    <w:docVar w:name="TMPeF_save_location_local" w:val="1"/>
    <w:docVar w:name="XCD450QKD" w:val="df97e0bb757541a0bdfb01729ca33b15"/>
  </w:docVars>
  <w:rsids>
    <w:rsidRoot w:val="009B7343"/>
    <w:rsid w:val="00000447"/>
    <w:rsid w:val="000053F5"/>
    <w:rsid w:val="00011D10"/>
    <w:rsid w:val="000163EE"/>
    <w:rsid w:val="00016B25"/>
    <w:rsid w:val="00017594"/>
    <w:rsid w:val="00027F5E"/>
    <w:rsid w:val="00033FDA"/>
    <w:rsid w:val="00034A56"/>
    <w:rsid w:val="00037D93"/>
    <w:rsid w:val="00040F5C"/>
    <w:rsid w:val="00044AD1"/>
    <w:rsid w:val="0004546E"/>
    <w:rsid w:val="00045E41"/>
    <w:rsid w:val="00050202"/>
    <w:rsid w:val="00055E37"/>
    <w:rsid w:val="00056AAD"/>
    <w:rsid w:val="0006283E"/>
    <w:rsid w:val="00064754"/>
    <w:rsid w:val="000671AA"/>
    <w:rsid w:val="00075065"/>
    <w:rsid w:val="00082787"/>
    <w:rsid w:val="00086723"/>
    <w:rsid w:val="00090CDB"/>
    <w:rsid w:val="00091FAC"/>
    <w:rsid w:val="000B07B0"/>
    <w:rsid w:val="000B203B"/>
    <w:rsid w:val="000B4D3C"/>
    <w:rsid w:val="000C2773"/>
    <w:rsid w:val="000C2795"/>
    <w:rsid w:val="000C6AC7"/>
    <w:rsid w:val="000E0400"/>
    <w:rsid w:val="000E6A4B"/>
    <w:rsid w:val="000E6F4C"/>
    <w:rsid w:val="000F289B"/>
    <w:rsid w:val="000F3562"/>
    <w:rsid w:val="000F4C38"/>
    <w:rsid w:val="00101B84"/>
    <w:rsid w:val="001022A2"/>
    <w:rsid w:val="00104EDE"/>
    <w:rsid w:val="00107D5A"/>
    <w:rsid w:val="001153B9"/>
    <w:rsid w:val="00116F70"/>
    <w:rsid w:val="001217F4"/>
    <w:rsid w:val="00125F2E"/>
    <w:rsid w:val="00126795"/>
    <w:rsid w:val="001301C2"/>
    <w:rsid w:val="001370F2"/>
    <w:rsid w:val="00145B50"/>
    <w:rsid w:val="00155DB7"/>
    <w:rsid w:val="00156600"/>
    <w:rsid w:val="00161507"/>
    <w:rsid w:val="00163DDC"/>
    <w:rsid w:val="00176449"/>
    <w:rsid w:val="00184066"/>
    <w:rsid w:val="001A1A3B"/>
    <w:rsid w:val="001A613F"/>
    <w:rsid w:val="001B1F05"/>
    <w:rsid w:val="001B6F21"/>
    <w:rsid w:val="001C6E6B"/>
    <w:rsid w:val="001D1ABC"/>
    <w:rsid w:val="001D29E5"/>
    <w:rsid w:val="001D602C"/>
    <w:rsid w:val="001E1537"/>
    <w:rsid w:val="001E33BC"/>
    <w:rsid w:val="001E525D"/>
    <w:rsid w:val="001F1721"/>
    <w:rsid w:val="001F3A98"/>
    <w:rsid w:val="0020201A"/>
    <w:rsid w:val="00203EAE"/>
    <w:rsid w:val="00212102"/>
    <w:rsid w:val="002126D3"/>
    <w:rsid w:val="0021537F"/>
    <w:rsid w:val="00221210"/>
    <w:rsid w:val="002217F3"/>
    <w:rsid w:val="00227A03"/>
    <w:rsid w:val="00227C4E"/>
    <w:rsid w:val="00227DB7"/>
    <w:rsid w:val="002309D3"/>
    <w:rsid w:val="00233669"/>
    <w:rsid w:val="00234F49"/>
    <w:rsid w:val="00235255"/>
    <w:rsid w:val="00236895"/>
    <w:rsid w:val="00242947"/>
    <w:rsid w:val="00247A60"/>
    <w:rsid w:val="00251783"/>
    <w:rsid w:val="00257C3E"/>
    <w:rsid w:val="00263A58"/>
    <w:rsid w:val="002665F5"/>
    <w:rsid w:val="0026668D"/>
    <w:rsid w:val="00271F4A"/>
    <w:rsid w:val="00274B69"/>
    <w:rsid w:val="00277DF1"/>
    <w:rsid w:val="00283D32"/>
    <w:rsid w:val="00283E1E"/>
    <w:rsid w:val="00293CC0"/>
    <w:rsid w:val="002B52F6"/>
    <w:rsid w:val="002B6564"/>
    <w:rsid w:val="002C02B0"/>
    <w:rsid w:val="002C175D"/>
    <w:rsid w:val="002C3EC6"/>
    <w:rsid w:val="002E1BEE"/>
    <w:rsid w:val="002E670E"/>
    <w:rsid w:val="002F7F20"/>
    <w:rsid w:val="00300DDC"/>
    <w:rsid w:val="00310A32"/>
    <w:rsid w:val="003129C6"/>
    <w:rsid w:val="00317FDA"/>
    <w:rsid w:val="003234C0"/>
    <w:rsid w:val="00326652"/>
    <w:rsid w:val="00331860"/>
    <w:rsid w:val="003467FC"/>
    <w:rsid w:val="00364F53"/>
    <w:rsid w:val="003669B2"/>
    <w:rsid w:val="0037043F"/>
    <w:rsid w:val="00384D88"/>
    <w:rsid w:val="00385535"/>
    <w:rsid w:val="0038763C"/>
    <w:rsid w:val="00393349"/>
    <w:rsid w:val="00396208"/>
    <w:rsid w:val="003A4583"/>
    <w:rsid w:val="003A5260"/>
    <w:rsid w:val="003B3125"/>
    <w:rsid w:val="003B6231"/>
    <w:rsid w:val="003C3020"/>
    <w:rsid w:val="003C5B06"/>
    <w:rsid w:val="003D7F02"/>
    <w:rsid w:val="003E003D"/>
    <w:rsid w:val="003E4D23"/>
    <w:rsid w:val="003E576F"/>
    <w:rsid w:val="003F2632"/>
    <w:rsid w:val="003F3A84"/>
    <w:rsid w:val="003F5D3A"/>
    <w:rsid w:val="0040484E"/>
    <w:rsid w:val="00406CA4"/>
    <w:rsid w:val="0041000D"/>
    <w:rsid w:val="00416060"/>
    <w:rsid w:val="00416694"/>
    <w:rsid w:val="004276AF"/>
    <w:rsid w:val="00434D3D"/>
    <w:rsid w:val="00434FC5"/>
    <w:rsid w:val="004461CD"/>
    <w:rsid w:val="00446604"/>
    <w:rsid w:val="004576E6"/>
    <w:rsid w:val="00457D79"/>
    <w:rsid w:val="004626C8"/>
    <w:rsid w:val="00477406"/>
    <w:rsid w:val="00480CFC"/>
    <w:rsid w:val="00481AD7"/>
    <w:rsid w:val="00486D08"/>
    <w:rsid w:val="004963A2"/>
    <w:rsid w:val="0049680D"/>
    <w:rsid w:val="00496F97"/>
    <w:rsid w:val="004A0BF3"/>
    <w:rsid w:val="004A1A6B"/>
    <w:rsid w:val="004A1CA8"/>
    <w:rsid w:val="004A3F13"/>
    <w:rsid w:val="004B4BA6"/>
    <w:rsid w:val="004C1B1C"/>
    <w:rsid w:val="004C2F80"/>
    <w:rsid w:val="004D26EC"/>
    <w:rsid w:val="004D3A40"/>
    <w:rsid w:val="004D4080"/>
    <w:rsid w:val="004D7276"/>
    <w:rsid w:val="004E32FE"/>
    <w:rsid w:val="004E5BAF"/>
    <w:rsid w:val="004E6213"/>
    <w:rsid w:val="004E7015"/>
    <w:rsid w:val="004F6AFF"/>
    <w:rsid w:val="00500F63"/>
    <w:rsid w:val="0050556C"/>
    <w:rsid w:val="00506E6C"/>
    <w:rsid w:val="00506ED0"/>
    <w:rsid w:val="00513EAF"/>
    <w:rsid w:val="00520717"/>
    <w:rsid w:val="00520765"/>
    <w:rsid w:val="00520AA4"/>
    <w:rsid w:val="00521C28"/>
    <w:rsid w:val="005224CE"/>
    <w:rsid w:val="00534993"/>
    <w:rsid w:val="00540A26"/>
    <w:rsid w:val="00542C7B"/>
    <w:rsid w:val="0055253C"/>
    <w:rsid w:val="00552B7E"/>
    <w:rsid w:val="005549F5"/>
    <w:rsid w:val="00555547"/>
    <w:rsid w:val="00571A0F"/>
    <w:rsid w:val="00574674"/>
    <w:rsid w:val="00577DD2"/>
    <w:rsid w:val="005811C9"/>
    <w:rsid w:val="005835F0"/>
    <w:rsid w:val="00586AC3"/>
    <w:rsid w:val="005923B8"/>
    <w:rsid w:val="005A2EC0"/>
    <w:rsid w:val="005A46E2"/>
    <w:rsid w:val="005B02AD"/>
    <w:rsid w:val="005B22DF"/>
    <w:rsid w:val="005C2484"/>
    <w:rsid w:val="005D0372"/>
    <w:rsid w:val="005D2080"/>
    <w:rsid w:val="005E21C1"/>
    <w:rsid w:val="005E32EA"/>
    <w:rsid w:val="005E6454"/>
    <w:rsid w:val="005E7EDE"/>
    <w:rsid w:val="005F0038"/>
    <w:rsid w:val="005F7850"/>
    <w:rsid w:val="00600697"/>
    <w:rsid w:val="00606D7D"/>
    <w:rsid w:val="00607282"/>
    <w:rsid w:val="00612049"/>
    <w:rsid w:val="00612716"/>
    <w:rsid w:val="006241DE"/>
    <w:rsid w:val="006248D6"/>
    <w:rsid w:val="00632FCF"/>
    <w:rsid w:val="00650CF3"/>
    <w:rsid w:val="00656232"/>
    <w:rsid w:val="00663155"/>
    <w:rsid w:val="00682E9C"/>
    <w:rsid w:val="00685526"/>
    <w:rsid w:val="00690D3F"/>
    <w:rsid w:val="00694206"/>
    <w:rsid w:val="006A03FD"/>
    <w:rsid w:val="006B30C1"/>
    <w:rsid w:val="006C3DA5"/>
    <w:rsid w:val="006C5539"/>
    <w:rsid w:val="006D6EE3"/>
    <w:rsid w:val="006E4C75"/>
    <w:rsid w:val="006E61CD"/>
    <w:rsid w:val="006F37FC"/>
    <w:rsid w:val="00703381"/>
    <w:rsid w:val="00704E7E"/>
    <w:rsid w:val="00706A84"/>
    <w:rsid w:val="00710ACE"/>
    <w:rsid w:val="00712BA2"/>
    <w:rsid w:val="00714854"/>
    <w:rsid w:val="007203D1"/>
    <w:rsid w:val="00730E39"/>
    <w:rsid w:val="00731222"/>
    <w:rsid w:val="00735A48"/>
    <w:rsid w:val="00741D3F"/>
    <w:rsid w:val="007431C1"/>
    <w:rsid w:val="00744738"/>
    <w:rsid w:val="007523AE"/>
    <w:rsid w:val="00754532"/>
    <w:rsid w:val="00760EB0"/>
    <w:rsid w:val="00774182"/>
    <w:rsid w:val="0078229F"/>
    <w:rsid w:val="007824B5"/>
    <w:rsid w:val="00785462"/>
    <w:rsid w:val="0078562C"/>
    <w:rsid w:val="00785B46"/>
    <w:rsid w:val="007B56DC"/>
    <w:rsid w:val="007C1E20"/>
    <w:rsid w:val="007E2299"/>
    <w:rsid w:val="007E4945"/>
    <w:rsid w:val="007F4F85"/>
    <w:rsid w:val="007F5070"/>
    <w:rsid w:val="00807405"/>
    <w:rsid w:val="00826549"/>
    <w:rsid w:val="008333DD"/>
    <w:rsid w:val="00834938"/>
    <w:rsid w:val="00840165"/>
    <w:rsid w:val="00842F65"/>
    <w:rsid w:val="00843508"/>
    <w:rsid w:val="008524F1"/>
    <w:rsid w:val="008575B3"/>
    <w:rsid w:val="008601F5"/>
    <w:rsid w:val="0086088E"/>
    <w:rsid w:val="00861609"/>
    <w:rsid w:val="00865AE6"/>
    <w:rsid w:val="00866BDC"/>
    <w:rsid w:val="00867AEB"/>
    <w:rsid w:val="0087264C"/>
    <w:rsid w:val="0088166B"/>
    <w:rsid w:val="00883666"/>
    <w:rsid w:val="00884340"/>
    <w:rsid w:val="00884B87"/>
    <w:rsid w:val="008855F9"/>
    <w:rsid w:val="00886CE1"/>
    <w:rsid w:val="008914D4"/>
    <w:rsid w:val="008974B9"/>
    <w:rsid w:val="008979EF"/>
    <w:rsid w:val="008B5C38"/>
    <w:rsid w:val="008B68BF"/>
    <w:rsid w:val="008C313D"/>
    <w:rsid w:val="008C5540"/>
    <w:rsid w:val="008D58C9"/>
    <w:rsid w:val="008D65C0"/>
    <w:rsid w:val="008D7495"/>
    <w:rsid w:val="008E0A8E"/>
    <w:rsid w:val="008E38C6"/>
    <w:rsid w:val="008F4B38"/>
    <w:rsid w:val="008F6AB6"/>
    <w:rsid w:val="0090249D"/>
    <w:rsid w:val="00913696"/>
    <w:rsid w:val="00913C4A"/>
    <w:rsid w:val="00914469"/>
    <w:rsid w:val="0091461B"/>
    <w:rsid w:val="00915E7C"/>
    <w:rsid w:val="0092639B"/>
    <w:rsid w:val="009278E4"/>
    <w:rsid w:val="009418E3"/>
    <w:rsid w:val="009446A1"/>
    <w:rsid w:val="0094578C"/>
    <w:rsid w:val="009526D8"/>
    <w:rsid w:val="00952DED"/>
    <w:rsid w:val="00953992"/>
    <w:rsid w:val="00957F93"/>
    <w:rsid w:val="0096193F"/>
    <w:rsid w:val="0096635F"/>
    <w:rsid w:val="00972E6F"/>
    <w:rsid w:val="00974270"/>
    <w:rsid w:val="00986402"/>
    <w:rsid w:val="00987AD5"/>
    <w:rsid w:val="00991E59"/>
    <w:rsid w:val="0099732E"/>
    <w:rsid w:val="009A1891"/>
    <w:rsid w:val="009A2491"/>
    <w:rsid w:val="009A49A4"/>
    <w:rsid w:val="009B7343"/>
    <w:rsid w:val="009C335E"/>
    <w:rsid w:val="009C551F"/>
    <w:rsid w:val="009C6D39"/>
    <w:rsid w:val="009C7CF3"/>
    <w:rsid w:val="009D2BFA"/>
    <w:rsid w:val="009D3F3E"/>
    <w:rsid w:val="009D78F8"/>
    <w:rsid w:val="00A041C9"/>
    <w:rsid w:val="00A07EC5"/>
    <w:rsid w:val="00A26A88"/>
    <w:rsid w:val="00A32DAE"/>
    <w:rsid w:val="00A34238"/>
    <w:rsid w:val="00A372C7"/>
    <w:rsid w:val="00A418FA"/>
    <w:rsid w:val="00A44827"/>
    <w:rsid w:val="00A473FC"/>
    <w:rsid w:val="00A60146"/>
    <w:rsid w:val="00A60309"/>
    <w:rsid w:val="00A67FCD"/>
    <w:rsid w:val="00A72CE4"/>
    <w:rsid w:val="00A74ED8"/>
    <w:rsid w:val="00A848EC"/>
    <w:rsid w:val="00A850C2"/>
    <w:rsid w:val="00A8615D"/>
    <w:rsid w:val="00A90243"/>
    <w:rsid w:val="00A90DFE"/>
    <w:rsid w:val="00A93406"/>
    <w:rsid w:val="00A9409A"/>
    <w:rsid w:val="00A94855"/>
    <w:rsid w:val="00AA16CF"/>
    <w:rsid w:val="00AA3F75"/>
    <w:rsid w:val="00AB07EF"/>
    <w:rsid w:val="00AB41C3"/>
    <w:rsid w:val="00AC18CE"/>
    <w:rsid w:val="00AC43DE"/>
    <w:rsid w:val="00AC48EC"/>
    <w:rsid w:val="00AD007B"/>
    <w:rsid w:val="00AD1A1D"/>
    <w:rsid w:val="00AD1B7B"/>
    <w:rsid w:val="00AD37D1"/>
    <w:rsid w:val="00AD730C"/>
    <w:rsid w:val="00AE3083"/>
    <w:rsid w:val="00AF36E4"/>
    <w:rsid w:val="00AF5BEE"/>
    <w:rsid w:val="00AF62EB"/>
    <w:rsid w:val="00B0161B"/>
    <w:rsid w:val="00B01E11"/>
    <w:rsid w:val="00B046FB"/>
    <w:rsid w:val="00B1098B"/>
    <w:rsid w:val="00B1231C"/>
    <w:rsid w:val="00B14823"/>
    <w:rsid w:val="00B15225"/>
    <w:rsid w:val="00B22BD2"/>
    <w:rsid w:val="00B31D47"/>
    <w:rsid w:val="00B43BD5"/>
    <w:rsid w:val="00B4705B"/>
    <w:rsid w:val="00B5069B"/>
    <w:rsid w:val="00B54572"/>
    <w:rsid w:val="00B60362"/>
    <w:rsid w:val="00B62CB9"/>
    <w:rsid w:val="00B639E5"/>
    <w:rsid w:val="00B668A7"/>
    <w:rsid w:val="00B67E92"/>
    <w:rsid w:val="00B81026"/>
    <w:rsid w:val="00B815BD"/>
    <w:rsid w:val="00B815CD"/>
    <w:rsid w:val="00B839A7"/>
    <w:rsid w:val="00B84AB5"/>
    <w:rsid w:val="00B920CC"/>
    <w:rsid w:val="00B93D9F"/>
    <w:rsid w:val="00B9448F"/>
    <w:rsid w:val="00B9709D"/>
    <w:rsid w:val="00BA0FDC"/>
    <w:rsid w:val="00BA4686"/>
    <w:rsid w:val="00BA5BE6"/>
    <w:rsid w:val="00BB357B"/>
    <w:rsid w:val="00BB7818"/>
    <w:rsid w:val="00BC4046"/>
    <w:rsid w:val="00BC4071"/>
    <w:rsid w:val="00BC6302"/>
    <w:rsid w:val="00BD06D7"/>
    <w:rsid w:val="00BD66F3"/>
    <w:rsid w:val="00BD71EF"/>
    <w:rsid w:val="00BE0AC4"/>
    <w:rsid w:val="00BE797D"/>
    <w:rsid w:val="00BF12FE"/>
    <w:rsid w:val="00BF6ED2"/>
    <w:rsid w:val="00C07797"/>
    <w:rsid w:val="00C131FF"/>
    <w:rsid w:val="00C13245"/>
    <w:rsid w:val="00C171F2"/>
    <w:rsid w:val="00C17DF0"/>
    <w:rsid w:val="00C20B83"/>
    <w:rsid w:val="00C31F3A"/>
    <w:rsid w:val="00C33F7C"/>
    <w:rsid w:val="00C36C73"/>
    <w:rsid w:val="00C407E0"/>
    <w:rsid w:val="00C462D8"/>
    <w:rsid w:val="00C466B1"/>
    <w:rsid w:val="00C62E93"/>
    <w:rsid w:val="00C77952"/>
    <w:rsid w:val="00C91DAC"/>
    <w:rsid w:val="00C975A7"/>
    <w:rsid w:val="00CA4540"/>
    <w:rsid w:val="00CA4720"/>
    <w:rsid w:val="00CA558A"/>
    <w:rsid w:val="00CB0EB2"/>
    <w:rsid w:val="00CB7AD2"/>
    <w:rsid w:val="00CC5B51"/>
    <w:rsid w:val="00CD207C"/>
    <w:rsid w:val="00CD39A0"/>
    <w:rsid w:val="00CD408D"/>
    <w:rsid w:val="00CE203A"/>
    <w:rsid w:val="00D00F36"/>
    <w:rsid w:val="00D04B0A"/>
    <w:rsid w:val="00D07F5E"/>
    <w:rsid w:val="00D12009"/>
    <w:rsid w:val="00D1344B"/>
    <w:rsid w:val="00D14EC4"/>
    <w:rsid w:val="00D23B0F"/>
    <w:rsid w:val="00D25900"/>
    <w:rsid w:val="00D268BB"/>
    <w:rsid w:val="00D350FF"/>
    <w:rsid w:val="00D3511F"/>
    <w:rsid w:val="00D37439"/>
    <w:rsid w:val="00D377DF"/>
    <w:rsid w:val="00D40BE9"/>
    <w:rsid w:val="00D45C8D"/>
    <w:rsid w:val="00D51BA8"/>
    <w:rsid w:val="00D5246A"/>
    <w:rsid w:val="00D553AF"/>
    <w:rsid w:val="00D703FF"/>
    <w:rsid w:val="00D72107"/>
    <w:rsid w:val="00D7704E"/>
    <w:rsid w:val="00D81508"/>
    <w:rsid w:val="00D86DA1"/>
    <w:rsid w:val="00D87354"/>
    <w:rsid w:val="00D97391"/>
    <w:rsid w:val="00DA6676"/>
    <w:rsid w:val="00DB1929"/>
    <w:rsid w:val="00DB203B"/>
    <w:rsid w:val="00DB4204"/>
    <w:rsid w:val="00DC5281"/>
    <w:rsid w:val="00DD425C"/>
    <w:rsid w:val="00DD4484"/>
    <w:rsid w:val="00DE0C67"/>
    <w:rsid w:val="00DE136F"/>
    <w:rsid w:val="00DE2BC1"/>
    <w:rsid w:val="00DE3DBF"/>
    <w:rsid w:val="00DE61AE"/>
    <w:rsid w:val="00DF2939"/>
    <w:rsid w:val="00DF6777"/>
    <w:rsid w:val="00E03121"/>
    <w:rsid w:val="00E11CD5"/>
    <w:rsid w:val="00E13877"/>
    <w:rsid w:val="00E27253"/>
    <w:rsid w:val="00E31E08"/>
    <w:rsid w:val="00E32C02"/>
    <w:rsid w:val="00E35F3D"/>
    <w:rsid w:val="00E531A1"/>
    <w:rsid w:val="00E54EDC"/>
    <w:rsid w:val="00E603B3"/>
    <w:rsid w:val="00E61413"/>
    <w:rsid w:val="00E7166E"/>
    <w:rsid w:val="00E75394"/>
    <w:rsid w:val="00E82ABB"/>
    <w:rsid w:val="00E877C4"/>
    <w:rsid w:val="00EA1A07"/>
    <w:rsid w:val="00EA3B42"/>
    <w:rsid w:val="00EA4F5E"/>
    <w:rsid w:val="00EA69B1"/>
    <w:rsid w:val="00EB1ADE"/>
    <w:rsid w:val="00EB1D0B"/>
    <w:rsid w:val="00EB268A"/>
    <w:rsid w:val="00EB4788"/>
    <w:rsid w:val="00EC3B6B"/>
    <w:rsid w:val="00EC76CB"/>
    <w:rsid w:val="00ED37E8"/>
    <w:rsid w:val="00EE6A8E"/>
    <w:rsid w:val="00EE7DDE"/>
    <w:rsid w:val="00EF3056"/>
    <w:rsid w:val="00EF3B05"/>
    <w:rsid w:val="00EF3E0D"/>
    <w:rsid w:val="00EF7B48"/>
    <w:rsid w:val="00F0136B"/>
    <w:rsid w:val="00F131F3"/>
    <w:rsid w:val="00F13440"/>
    <w:rsid w:val="00F1350F"/>
    <w:rsid w:val="00F1494A"/>
    <w:rsid w:val="00F2786B"/>
    <w:rsid w:val="00F32DE7"/>
    <w:rsid w:val="00F349D2"/>
    <w:rsid w:val="00F46CC0"/>
    <w:rsid w:val="00F47C36"/>
    <w:rsid w:val="00F6093B"/>
    <w:rsid w:val="00F66B76"/>
    <w:rsid w:val="00F66D04"/>
    <w:rsid w:val="00F66E9D"/>
    <w:rsid w:val="00F701CC"/>
    <w:rsid w:val="00F75859"/>
    <w:rsid w:val="00F8289E"/>
    <w:rsid w:val="00F87422"/>
    <w:rsid w:val="00F90C05"/>
    <w:rsid w:val="00FA36A2"/>
    <w:rsid w:val="00FA421E"/>
    <w:rsid w:val="00FB1415"/>
    <w:rsid w:val="00FB6803"/>
    <w:rsid w:val="00FB6CF3"/>
    <w:rsid w:val="00FC7E2F"/>
    <w:rsid w:val="00FD105C"/>
    <w:rsid w:val="00FD680F"/>
    <w:rsid w:val="00FD6EFE"/>
    <w:rsid w:val="00FE2DFB"/>
    <w:rsid w:val="00FF0B53"/>
    <w:rsid w:val="00FF4357"/>
    <w:rsid w:val="00FF5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37A170"/>
  <w15:docId w15:val="{1F6C62A2-554B-48A1-803F-78DD1BEB5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FD105C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FD105C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Erwhnung1">
    <w:name w:val="Erwähnun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FD105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0362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D68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03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footer" Target="foot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23" Type="http://schemas.openxmlformats.org/officeDocument/2006/relationships/footer" Target="footer5.xml"/><Relationship Id="rId10" Type="http://schemas.openxmlformats.org/officeDocument/2006/relationships/webSettings" Target="webSettings.xml"/><Relationship Id="rId19" Type="http://schemas.openxmlformats.org/officeDocument/2006/relationships/hyperlink" Target="mailto:medcert-incidents@dnv.com" TargetMode="Externa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Relationship Id="rId22" Type="http://schemas.openxmlformats.org/officeDocument/2006/relationships/header" Target="header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6DDE7752A5D04FAF389E1AEC216BEF" ma:contentTypeVersion="4" ma:contentTypeDescription="Ein neues Dokument erstellen." ma:contentTypeScope="" ma:versionID="b4f12be2d6f8a00cf70ee8700ad2f696">
  <xsd:schema xmlns:xsd="http://www.w3.org/2001/XMLSchema" xmlns:xs="http://www.w3.org/2001/XMLSchema" xmlns:p="http://schemas.microsoft.com/office/2006/metadata/properties" xmlns:ns2="48dcf5a6-5dbc-400b-a7b9-2bc67a308727" targetNamespace="http://schemas.microsoft.com/office/2006/metadata/properties" ma:root="true" ma:fieldsID="7929dc085a625ee7fb7d2fad9a389433" ns2:_="">
    <xsd:import namespace="48dcf5a6-5dbc-400b-a7b9-2bc67a308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cf5a6-5dbc-400b-a7b9-2bc67a308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root>
  <Tag name="DgLegalInformation01">%%up%%dd@m_former_doc_number@**** %%up%%dd@m_doc_language@**** Rev. %%up%%dd@m_doc_version@**** %%up%%dd@m_cust_validdate@****</Tag>
  <Tag name="eFormsAipLabel"/>
</roo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51FA10-8431-40DA-8F40-771C27BFEA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77205A-6FDC-4709-970C-19A1774FBE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0A6173-0DAF-4FFC-94EA-AD96F08001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dcf5a6-5dbc-400b-a7b9-2bc67a308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8F09DB-CDC9-4DAC-9344-8ED28A826250}">
  <ds:schemaRefs/>
</ds:datastoreItem>
</file>

<file path=customXml/itemProps5.xml><?xml version="1.0" encoding="utf-8"?>
<ds:datastoreItem xmlns:ds="http://schemas.openxmlformats.org/officeDocument/2006/customXml" ds:itemID="{D0D8CD3B-4A9D-4BB0-972A-2FD37C52EF5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48141450-2387-4aca-b41f-19cd6be9dd3c}" enabled="1" method="Standard" siteId="{adf10e2b-b6e9-41d6-be2f-c12bb56601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3474</Characters>
  <Application>Microsoft Office Word</Application>
  <DocSecurity>0</DocSecurity>
  <Lines>212</Lines>
  <Paragraphs>1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kolnikov, Maxim</dc:creator>
  <cp:lastModifiedBy>Mosbacher, Leon</cp:lastModifiedBy>
  <cp:revision>159</cp:revision>
  <dcterms:created xsi:type="dcterms:W3CDTF">2025-05-08T14:09:00Z</dcterms:created>
  <dcterms:modified xsi:type="dcterms:W3CDTF">2026-04-0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  <property fmtid="{D5CDD505-2E9C-101B-9397-08002B2CF9AE}" pid="6" name="OS_LastOpenTime">
    <vt:lpwstr>1/12/2026 4:22:03 PM</vt:lpwstr>
  </property>
  <property fmtid="{D5CDD505-2E9C-101B-9397-08002B2CF9AE}" pid="7" name="OS_LastOpenUser">
    <vt:lpwstr>ROSGAU</vt:lpwstr>
  </property>
  <property fmtid="{D5CDD505-2E9C-101B-9397-08002B2CF9AE}" pid="8" name="MustSave">
    <vt:bool>false</vt:bool>
  </property>
  <property fmtid="{D5CDD505-2E9C-101B-9397-08002B2CF9AE}" pid="9" name="MSIP_Label_48141450-2387-4aca-b41f-19cd6be9dd3c_Enabled">
    <vt:lpwstr>true</vt:lpwstr>
  </property>
  <property fmtid="{D5CDD505-2E9C-101B-9397-08002B2CF9AE}" pid="10" name="MSIP_Label_48141450-2387-4aca-b41f-19cd6be9dd3c_SetDate">
    <vt:lpwstr>2022-11-10T13:46:18Z</vt:lpwstr>
  </property>
  <property fmtid="{D5CDD505-2E9C-101B-9397-08002B2CF9AE}" pid="11" name="MSIP_Label_48141450-2387-4aca-b41f-19cd6be9dd3c_Method">
    <vt:lpwstr>Standard</vt:lpwstr>
  </property>
  <property fmtid="{D5CDD505-2E9C-101B-9397-08002B2CF9AE}" pid="12" name="MSIP_Label_48141450-2387-4aca-b41f-19cd6be9dd3c_Name">
    <vt:lpwstr>Restricted_Unprotected</vt:lpwstr>
  </property>
  <property fmtid="{D5CDD505-2E9C-101B-9397-08002B2CF9AE}" pid="13" name="MSIP_Label_48141450-2387-4aca-b41f-19cd6be9dd3c_SiteId">
    <vt:lpwstr>adf10e2b-b6e9-41d6-be2f-c12bb566019c</vt:lpwstr>
  </property>
  <property fmtid="{D5CDD505-2E9C-101B-9397-08002B2CF9AE}" pid="14" name="MSIP_Label_48141450-2387-4aca-b41f-19cd6be9dd3c_ActionId">
    <vt:lpwstr>65e40cf9-54b9-4bdf-b1c8-35824895f97f</vt:lpwstr>
  </property>
  <property fmtid="{D5CDD505-2E9C-101B-9397-08002B2CF9AE}" pid="15" name="MSIP_Label_48141450-2387-4aca-b41f-19cd6be9dd3c_ContentBits">
    <vt:lpwstr>0</vt:lpwstr>
  </property>
  <property fmtid="{D5CDD505-2E9C-101B-9397-08002B2CF9AE}" pid="16" name="ContentTypeId">
    <vt:lpwstr>0x010100226DDE7752A5D04FAF389E1AEC216BEF</vt:lpwstr>
  </property>
  <property fmtid="{D5CDD505-2E9C-101B-9397-08002B2CF9AE}" pid="17" name="OS_ÜbernahmeUser">
    <vt:lpwstr>OSSERVICE</vt:lpwstr>
  </property>
  <property fmtid="{D5CDD505-2E9C-101B-9397-08002B2CF9AE}" pid="18" name="OS_ÜbernahmeTime">
    <vt:lpwstr>1/13/2026 3:31:35 PM</vt:lpwstr>
  </property>
  <property fmtid="{D5CDD505-2E9C-101B-9397-08002B2CF9AE}" pid="19" name="OS_Übernahme">
    <vt:bool>true</vt:bool>
  </property>
  <property fmtid="{D5CDD505-2E9C-101B-9397-08002B2CF9AE}" pid="20" name="OS_AutoÜbernahme">
    <vt:bool>false</vt:bool>
  </property>
  <property fmtid="{D5CDD505-2E9C-101B-9397-08002B2CF9AE}" pid="21" name="OS_LastSave">
    <vt:lpwstr>1/13/2026 3:31:59 PM</vt:lpwstr>
  </property>
  <property fmtid="{D5CDD505-2E9C-101B-9397-08002B2CF9AE}" pid="22" name="OS_LastSaveUser">
    <vt:lpwstr>OSSERVICE</vt:lpwstr>
  </property>
  <property fmtid="{D5CDD505-2E9C-101B-9397-08002B2CF9AE}" pid="23" name="OS_LastDocumentSaved">
    <vt:bool>false</vt:bool>
  </property>
</Properties>
</file>